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E63D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  <w:bookmarkStart w:id="0" w:name="_Hlk114433272"/>
      <w:bookmarkEnd w:id="0"/>
    </w:p>
    <w:p w14:paraId="7762717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1118C00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0A443BFC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03C4E2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3E199EC5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0D6DE88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21BE7CF9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11BD1DE4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C891F82" w14:textId="23CD302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University of the People</w:t>
      </w:r>
    </w:p>
    <w:p w14:paraId="138AB2D1" w14:textId="6CBDEAAC" w:rsidR="001522B6" w:rsidRPr="008241A4" w:rsidRDefault="00A455D5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MATH 1211 Calculus</w:t>
      </w:r>
      <w:r w:rsidR="001522B6" w:rsidRPr="008241A4">
        <w:rPr>
          <w:rFonts w:cstheme="minorHAnsi"/>
          <w:sz w:val="28"/>
          <w:szCs w:val="28"/>
        </w:rPr>
        <w:t xml:space="preserve"> 1  </w:t>
      </w:r>
    </w:p>
    <w:p w14:paraId="4AFAC7AE" w14:textId="647F8819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Unit </w:t>
      </w:r>
      <w:r w:rsidR="00845D33">
        <w:rPr>
          <w:rFonts w:cstheme="minorHAnsi"/>
          <w:sz w:val="28"/>
          <w:szCs w:val="28"/>
        </w:rPr>
        <w:t>4</w:t>
      </w:r>
      <w:r w:rsidRPr="008241A4">
        <w:rPr>
          <w:rFonts w:cstheme="minorHAnsi"/>
          <w:sz w:val="28"/>
          <w:szCs w:val="28"/>
        </w:rPr>
        <w:t xml:space="preserve"> Written Assignment </w:t>
      </w:r>
    </w:p>
    <w:p w14:paraId="11CB2A31" w14:textId="7777777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Anonymous Student</w:t>
      </w:r>
    </w:p>
    <w:p w14:paraId="77897BB8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1A4B26FB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E450C19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DB95B5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4355C61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56EE281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79FE51B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3DEE530B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1677B401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7BD2978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94EBE55" w14:textId="77777777" w:rsidR="00AA0ED8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1. Chains Inc. is in the business of making and selling chains. Let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EE6D0DA" wp14:editId="5A9A70E8">
            <wp:extent cx="278130" cy="190500"/>
            <wp:effectExtent l="0" t="0" r="7620" b="0"/>
            <wp:docPr id="71" name="Picture 71" descr=" c(t) ">
              <a:hlinkClick xmlns:a="http://schemas.openxmlformats.org/drawingml/2006/main" r:id="rId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c(t) ">
                      <a:hlinkClick r:id="rId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be the number of miles of chain produced after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67E7017A" wp14:editId="548E3F0A">
            <wp:extent cx="66040" cy="116840"/>
            <wp:effectExtent l="0" t="0" r="0" b="0"/>
            <wp:docPr id="70" name="Picture 70" descr=" t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 t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" cy="11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hours of production. Let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4308DB3" wp14:editId="6B095D7F">
            <wp:extent cx="314325" cy="190500"/>
            <wp:effectExtent l="0" t="0" r="9525" b="0"/>
            <wp:docPr id="69" name="Picture 69" descr=" p(c) ">
              <a:hlinkClick xmlns:a="http://schemas.openxmlformats.org/drawingml/2006/main" r:id="rId1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p(c) ">
                      <a:hlinkClick r:id="rId1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be the profit as a function of the number of miles of chain produced and let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75B8C079" wp14:editId="150A2E8C">
            <wp:extent cx="285115" cy="190500"/>
            <wp:effectExtent l="0" t="0" r="635" b="0"/>
            <wp:docPr id="68" name="Picture 68" descr=" q(t) ">
              <a:hlinkClick xmlns:a="http://schemas.openxmlformats.org/drawingml/2006/main" r:id="rId1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 q(t) ">
                      <a:hlinkClick r:id="rId1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1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be the profit as a function of the number of hours of production. Suppose the company can produce 3 miles of chain per hour and suppose their profit on the chains is $4000 per mile of chain.  Find and interpret (use complete sentences) each of the following (include units),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4BBCE7DA" wp14:editId="3A4E2079">
            <wp:extent cx="321945" cy="197485"/>
            <wp:effectExtent l="0" t="0" r="1905" b="0"/>
            <wp:docPr id="67" name="Picture 67" descr=" c'(t) ">
              <a:hlinkClick xmlns:a="http://schemas.openxmlformats.org/drawingml/2006/main" r:id="rId1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c'(t) ">
                      <a:hlinkClick r:id="rId1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,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91786D0" wp14:editId="291676A1">
            <wp:extent cx="351155" cy="197485"/>
            <wp:effectExtent l="0" t="0" r="0" b="0"/>
            <wp:docPr id="66" name="Picture 66" descr=" p'(c) 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 p'(c) 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, a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69BB3A1" wp14:editId="269F16C2">
            <wp:extent cx="336550" cy="197485"/>
            <wp:effectExtent l="0" t="0" r="6350" b="0"/>
            <wp:docPr id="65" name="Picture 65" descr=" q'(t) 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 q'(t) 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.  How does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1E46E7B4" wp14:editId="68B13F64">
            <wp:extent cx="336550" cy="197485"/>
            <wp:effectExtent l="0" t="0" r="6350" b="0"/>
            <wp:docPr id="64" name="Picture 64" descr=" q'(t) 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 q'(t) 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relates to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133B16B" wp14:editId="0AB858E9">
            <wp:extent cx="351155" cy="197485"/>
            <wp:effectExtent l="0" t="0" r="0" b="0"/>
            <wp:docPr id="63" name="Picture 63" descr=" p'(c) 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 p'(c) 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a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572A2538" wp14:editId="0F5D0A5C">
            <wp:extent cx="321945" cy="197485"/>
            <wp:effectExtent l="0" t="0" r="1905" b="0"/>
            <wp:docPr id="62" name="Picture 62" descr=" c'(t) ">
              <a:hlinkClick xmlns:a="http://schemas.openxmlformats.org/drawingml/2006/main" r:id="rId1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 c'(t) ">
                      <a:hlinkClick r:id="rId1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? </w:t>
      </w:r>
      <w:r>
        <w:rPr>
          <w:rFonts w:ascii="Segoe UI" w:hAnsi="Segoe UI" w:cs="Segoe UI"/>
          <w:color w:val="373A3C"/>
        </w:rPr>
        <w:br/>
      </w:r>
    </w:p>
    <w:p w14:paraId="02C88F4D" w14:textId="7722EC14" w:rsidR="00921DDC" w:rsidRDefault="00696A7E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C’(t) is the </w:t>
      </w:r>
      <w:r w:rsidR="007D58E5">
        <w:rPr>
          <w:rFonts w:ascii="Segoe UI" w:hAnsi="Segoe UI" w:cs="Segoe UI"/>
          <w:color w:val="373A3C"/>
        </w:rPr>
        <w:t xml:space="preserve">derivative of number of miles of chain produced </w:t>
      </w:r>
      <w:r w:rsidR="00AF7D1D">
        <w:rPr>
          <w:rFonts w:ascii="Segoe UI" w:hAnsi="Segoe UI" w:cs="Segoe UI"/>
          <w:color w:val="373A3C"/>
        </w:rPr>
        <w:t xml:space="preserve">after t hour of production. </w:t>
      </w:r>
      <w:r w:rsidR="00D44767">
        <w:rPr>
          <w:rFonts w:ascii="Segoe UI" w:hAnsi="Segoe UI" w:cs="Segoe UI"/>
          <w:color w:val="373A3C"/>
        </w:rPr>
        <w:t xml:space="preserve">It’s the </w:t>
      </w:r>
      <w:r w:rsidR="00AB71B1">
        <w:rPr>
          <w:rFonts w:ascii="Segoe UI" w:hAnsi="Segoe UI" w:cs="Segoe UI"/>
          <w:color w:val="373A3C"/>
        </w:rPr>
        <w:t xml:space="preserve">instantaneous </w:t>
      </w:r>
      <w:r w:rsidR="00694432">
        <w:rPr>
          <w:rFonts w:ascii="Segoe UI" w:hAnsi="Segoe UI" w:cs="Segoe UI"/>
          <w:color w:val="373A3C"/>
        </w:rPr>
        <w:t xml:space="preserve">rate of production </w:t>
      </w:r>
      <w:r w:rsidR="000055B3">
        <w:rPr>
          <w:rFonts w:ascii="Segoe UI" w:hAnsi="Segoe UI" w:cs="Segoe UI"/>
          <w:color w:val="373A3C"/>
        </w:rPr>
        <w:t>of ch</w:t>
      </w:r>
      <w:r w:rsidR="00322786">
        <w:rPr>
          <w:rFonts w:ascii="Segoe UI" w:hAnsi="Segoe UI" w:cs="Segoe UI"/>
          <w:color w:val="373A3C"/>
        </w:rPr>
        <w:t>ain</w:t>
      </w:r>
      <w:r w:rsidR="000055B3">
        <w:rPr>
          <w:rFonts w:ascii="Segoe UI" w:hAnsi="Segoe UI" w:cs="Segoe UI"/>
          <w:color w:val="373A3C"/>
        </w:rPr>
        <w:t xml:space="preserve"> </w:t>
      </w:r>
      <w:r w:rsidR="00694432">
        <w:rPr>
          <w:rFonts w:ascii="Segoe UI" w:hAnsi="Segoe UI" w:cs="Segoe UI"/>
          <w:color w:val="373A3C"/>
        </w:rPr>
        <w:t>by the unit of miles/hour</w:t>
      </w:r>
      <w:r w:rsidR="00EA0189">
        <w:rPr>
          <w:rFonts w:ascii="Segoe UI" w:hAnsi="Segoe UI" w:cs="Segoe UI"/>
          <w:color w:val="373A3C"/>
        </w:rPr>
        <w:t>.</w:t>
      </w:r>
    </w:p>
    <w:p w14:paraId="600AD87D" w14:textId="2EC9D0DC" w:rsidR="00AC4EC7" w:rsidRDefault="00322786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P’(</w:t>
      </w:r>
      <w:r w:rsidR="00E37619">
        <w:rPr>
          <w:rFonts w:ascii="Segoe UI" w:hAnsi="Segoe UI" w:cs="Segoe UI"/>
          <w:color w:val="373A3C"/>
        </w:rPr>
        <w:t>c</w:t>
      </w:r>
      <w:r>
        <w:rPr>
          <w:rFonts w:ascii="Segoe UI" w:hAnsi="Segoe UI" w:cs="Segoe UI"/>
          <w:color w:val="373A3C"/>
        </w:rPr>
        <w:t>)</w:t>
      </w:r>
      <w:r w:rsidR="00135855">
        <w:rPr>
          <w:rFonts w:ascii="Segoe UI" w:hAnsi="Segoe UI" w:cs="Segoe UI"/>
          <w:color w:val="373A3C"/>
        </w:rPr>
        <w:t xml:space="preserve"> is the derivative of profit function </w:t>
      </w:r>
      <w:r w:rsidR="00327AF3">
        <w:rPr>
          <w:rFonts w:ascii="Segoe UI" w:hAnsi="Segoe UI" w:cs="Segoe UI"/>
          <w:color w:val="373A3C"/>
        </w:rPr>
        <w:t>over the speed of chain production</w:t>
      </w:r>
      <w:r w:rsidR="00E96FBA">
        <w:rPr>
          <w:rFonts w:ascii="Segoe UI" w:hAnsi="Segoe UI" w:cs="Segoe UI"/>
          <w:color w:val="373A3C"/>
        </w:rPr>
        <w:t xml:space="preserve"> by the </w:t>
      </w:r>
      <w:proofErr w:type="spellStart"/>
      <w:r w:rsidR="00E96FBA">
        <w:rPr>
          <w:rFonts w:ascii="Segoe UI" w:hAnsi="Segoe UI" w:cs="Segoe UI"/>
          <w:color w:val="373A3C"/>
        </w:rPr>
        <w:t>uinit</w:t>
      </w:r>
      <w:proofErr w:type="spellEnd"/>
      <w:r w:rsidR="00E96FBA">
        <w:rPr>
          <w:rFonts w:ascii="Segoe UI" w:hAnsi="Segoe UI" w:cs="Segoe UI"/>
          <w:color w:val="373A3C"/>
        </w:rPr>
        <w:t xml:space="preserve"> of dollar/</w:t>
      </w:r>
      <w:r w:rsidR="007C37BD">
        <w:rPr>
          <w:rFonts w:ascii="Segoe UI" w:hAnsi="Segoe UI" w:cs="Segoe UI"/>
          <w:color w:val="373A3C"/>
        </w:rPr>
        <w:t>miles</w:t>
      </w:r>
      <w:r w:rsidR="00AC4EC7">
        <w:rPr>
          <w:rFonts w:ascii="Segoe UI" w:hAnsi="Segoe UI" w:cs="Segoe UI"/>
          <w:color w:val="373A3C"/>
        </w:rPr>
        <w:t>.</w:t>
      </w:r>
    </w:p>
    <w:p w14:paraId="562763E0" w14:textId="77777777" w:rsidR="00BF0DD2" w:rsidRDefault="00AC4EC7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q’(t)</w:t>
      </w:r>
      <w:r w:rsidR="00BF0DD2">
        <w:rPr>
          <w:rFonts w:ascii="Segoe UI" w:hAnsi="Segoe UI" w:cs="Segoe UI"/>
          <w:color w:val="373A3C"/>
        </w:rPr>
        <w:t xml:space="preserve"> is the derivative of </w:t>
      </w:r>
      <w:proofErr w:type="spellStart"/>
      <w:r w:rsidR="00BF0DD2">
        <w:rPr>
          <w:rFonts w:ascii="Segoe UI" w:hAnsi="Segoe UI" w:cs="Segoe UI"/>
          <w:color w:val="373A3C"/>
        </w:rPr>
        <w:t>profict</w:t>
      </w:r>
      <w:proofErr w:type="spellEnd"/>
      <w:r w:rsidR="00BF0DD2">
        <w:rPr>
          <w:rFonts w:ascii="Segoe UI" w:hAnsi="Segoe UI" w:cs="Segoe UI"/>
          <w:color w:val="373A3C"/>
        </w:rPr>
        <w:t xml:space="preserve"> function over the number of </w:t>
      </w:r>
      <w:proofErr w:type="spellStart"/>
      <w:r w:rsidR="00BF0DD2">
        <w:rPr>
          <w:rFonts w:ascii="Segoe UI" w:hAnsi="Segoe UI" w:cs="Segoe UI"/>
          <w:color w:val="373A3C"/>
        </w:rPr>
        <w:t>hour</w:t>
      </w:r>
      <w:proofErr w:type="spellEnd"/>
      <w:r w:rsidR="00BF0DD2">
        <w:rPr>
          <w:rFonts w:ascii="Segoe UI" w:hAnsi="Segoe UI" w:cs="Segoe UI"/>
          <w:color w:val="373A3C"/>
        </w:rPr>
        <w:t xml:space="preserve"> production.</w:t>
      </w:r>
    </w:p>
    <w:p w14:paraId="6D03A76B" w14:textId="77777777" w:rsidR="008B1F1E" w:rsidRDefault="00BF0DD2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gramStart"/>
      <w:r>
        <w:rPr>
          <w:rFonts w:ascii="Segoe UI" w:hAnsi="Segoe UI" w:cs="Segoe UI"/>
          <w:color w:val="373A3C"/>
        </w:rPr>
        <w:t>Its</w:t>
      </w:r>
      <w:proofErr w:type="gramEnd"/>
      <w:r>
        <w:rPr>
          <w:rFonts w:ascii="Segoe UI" w:hAnsi="Segoe UI" w:cs="Segoe UI"/>
          <w:color w:val="373A3C"/>
        </w:rPr>
        <w:t xml:space="preserve"> indicating </w:t>
      </w:r>
      <w:r w:rsidR="00B73B4E">
        <w:rPr>
          <w:rFonts w:ascii="Segoe UI" w:hAnsi="Segoe UI" w:cs="Segoe UI"/>
          <w:color w:val="373A3C"/>
        </w:rPr>
        <w:t>the hourly profi</w:t>
      </w:r>
      <w:r w:rsidR="00AD15A2">
        <w:rPr>
          <w:rFonts w:ascii="Segoe UI" w:hAnsi="Segoe UI" w:cs="Segoe UI"/>
          <w:color w:val="373A3C"/>
        </w:rPr>
        <w:t>t</w:t>
      </w:r>
      <w:r w:rsidR="004D26E2">
        <w:rPr>
          <w:rFonts w:ascii="Segoe UI" w:hAnsi="Segoe UI" w:cs="Segoe UI"/>
          <w:color w:val="373A3C"/>
        </w:rPr>
        <w:t xml:space="preserve"> by the unit of dollar/hour</w:t>
      </w:r>
      <w:r w:rsidR="00BB67EC">
        <w:rPr>
          <w:rFonts w:ascii="Segoe UI" w:hAnsi="Segoe UI" w:cs="Segoe UI"/>
          <w:color w:val="373A3C"/>
        </w:rPr>
        <w:t>.</w:t>
      </w:r>
      <w:r w:rsidR="00F6442C">
        <w:rPr>
          <w:rFonts w:ascii="Segoe UI" w:hAnsi="Segoe UI" w:cs="Segoe UI"/>
          <w:color w:val="373A3C"/>
        </w:rPr>
        <w:t xml:space="preserve"> </w:t>
      </w:r>
    </w:p>
    <w:p w14:paraId="70E8A586" w14:textId="446E52CE" w:rsidR="00AF7D1D" w:rsidRDefault="000055B3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 </w:t>
      </w:r>
      <w:r w:rsidR="008D7B8D">
        <w:rPr>
          <w:rFonts w:ascii="Segoe UI" w:hAnsi="Segoe UI" w:cs="Segoe UI"/>
          <w:color w:val="373A3C"/>
        </w:rPr>
        <w:t xml:space="preserve">Then the q’(t) is chained </w:t>
      </w:r>
      <w:r w:rsidR="00B824F6">
        <w:rPr>
          <w:rFonts w:ascii="Segoe UI" w:hAnsi="Segoe UI" w:cs="Segoe UI"/>
          <w:color w:val="373A3C"/>
        </w:rPr>
        <w:t>rule product of p’(c) and c’(t)</w:t>
      </w:r>
    </w:p>
    <w:p w14:paraId="411248E6" w14:textId="4C07AE64" w:rsidR="00E677C4" w:rsidRPr="00AF7D1D" w:rsidRDefault="00E677C4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q’(t) = c’(t)q’(c)</w:t>
      </w:r>
    </w:p>
    <w:p w14:paraId="6DA692FF" w14:textId="77777777" w:rsidR="00F05138" w:rsidRDefault="00F05138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29008123" w14:textId="77777777" w:rsidR="007F5DEB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  <w:t>2. Use Desmos to graph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6E2BCE6" wp14:editId="7BC568CB">
            <wp:extent cx="1924050" cy="197485"/>
            <wp:effectExtent l="0" t="0" r="0" b="0"/>
            <wp:docPr id="61" name="Picture 61" descr=" y^3+yx^2+x^2-3y^2=0 ">
              <a:hlinkClick xmlns:a="http://schemas.openxmlformats.org/drawingml/2006/main" r:id="rId2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 y^3+yx^2+x^2-3y^2=0 ">
                      <a:hlinkClick r:id="rId2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and estimate the slope of the tangent line at (-1,1). Then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43757814" wp14:editId="47A6C9FA">
            <wp:extent cx="153670" cy="226695"/>
            <wp:effectExtent l="0" t="0" r="0" b="1905"/>
            <wp:docPr id="60" name="Picture 60" descr=" \frac{dy}{dx} 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 \frac{dy}{dx} 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using implicit differentiation and plug i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C8C7DC5" wp14:editId="3E15AA52">
            <wp:extent cx="592455" cy="139065"/>
            <wp:effectExtent l="0" t="0" r="0" b="0"/>
            <wp:docPr id="59" name="Picture 59" descr=" x=-1 ">
              <a:hlinkClick xmlns:a="http://schemas.openxmlformats.org/drawingml/2006/main" r:id="rId2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 x=-1 ">
                      <a:hlinkClick r:id="rId2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" cy="13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a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4C1B4A1" wp14:editId="3977454B">
            <wp:extent cx="424180" cy="175260"/>
            <wp:effectExtent l="0" t="0" r="0" b="0"/>
            <wp:docPr id="58" name="Picture 58" descr=" y=1 ">
              <a:hlinkClick xmlns:a="http://schemas.openxmlformats.org/drawingml/2006/main" r:id="rId2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 y=1 ">
                      <a:hlinkClick r:id="rId2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. Compare and discuss the estimated slope with the slope you found analytically.</w:t>
      </w:r>
    </w:p>
    <w:p w14:paraId="44E946EB" w14:textId="57D31062" w:rsidR="007F0A07" w:rsidRDefault="007F0A07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 w:rsidRPr="007F0A07">
        <w:rPr>
          <w:rFonts w:ascii="Segoe UI" w:hAnsi="Segoe UI" w:cs="Segoe UI"/>
          <w:color w:val="373A3C"/>
        </w:rPr>
        <w:lastRenderedPageBreak/>
        <w:drawing>
          <wp:inline distT="0" distB="0" distL="0" distR="0" wp14:anchorId="57285DC9" wp14:editId="226662FC">
            <wp:extent cx="2286000" cy="2492713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90878" cy="2498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24501" w14:textId="7C0B99C2" w:rsidR="00F94DE3" w:rsidRDefault="00793BCB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Start by differentiating, </w:t>
      </w:r>
    </w:p>
    <w:p w14:paraId="0C0595C1" w14:textId="6738E281" w:rsidR="0033765D" w:rsidRDefault="00E17E7B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3y</w:t>
      </w:r>
      <w:r>
        <w:rPr>
          <w:rFonts w:ascii="Segoe UI" w:hAnsi="Segoe UI" w:cs="Segoe UI"/>
          <w:color w:val="373A3C"/>
          <w:vertAlign w:val="superscript"/>
        </w:rPr>
        <w:t>2</w:t>
      </w:r>
      <m:oMath>
        <m:f>
          <m:fPr>
            <m:ctrlPr>
              <w:rPr>
                <w:rFonts w:ascii="Cambria Math" w:hAnsi="Cambria Math" w:cs="Segoe UI"/>
                <w:i/>
                <w:color w:val="373A3C"/>
                <w:vertAlign w:val="superscript"/>
              </w:rPr>
            </m:ctrlPr>
          </m:fPr>
          <m:num>
            <m:r>
              <w:rPr>
                <w:rFonts w:ascii="Cambria Math" w:hAnsi="Cambria Math" w:cs="Segoe UI"/>
                <w:color w:val="373A3C"/>
                <w:vertAlign w:val="superscript"/>
              </w:rPr>
              <m:t>dy</m:t>
            </m:r>
          </m:num>
          <m:den>
            <m:r>
              <w:rPr>
                <w:rFonts w:ascii="Cambria Math" w:hAnsi="Cambria Math" w:cs="Segoe UI"/>
                <w:color w:val="373A3C"/>
                <w:vertAlign w:val="superscript"/>
              </w:rPr>
              <m:t>dx</m:t>
            </m:r>
          </m:den>
        </m:f>
      </m:oMath>
      <w:r w:rsidR="00891314">
        <w:rPr>
          <w:rFonts w:ascii="Segoe UI" w:hAnsi="Segoe UI" w:cs="Segoe UI"/>
          <w:color w:val="373A3C"/>
          <w:vertAlign w:val="superscript"/>
        </w:rPr>
        <w:t xml:space="preserve"> </w:t>
      </w:r>
      <w:r w:rsidR="00891314">
        <w:rPr>
          <w:rFonts w:ascii="Segoe UI" w:hAnsi="Segoe UI" w:cs="Segoe UI"/>
          <w:color w:val="373A3C"/>
        </w:rPr>
        <w:t>+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 w:rsidR="00290F1A">
        <w:rPr>
          <w:rFonts w:ascii="Segoe UI" w:hAnsi="Segoe UI" w:cs="Segoe UI"/>
          <w:color w:val="373A3C"/>
        </w:rPr>
        <w:t>x</w:t>
      </w:r>
      <w:r w:rsidR="00290F1A">
        <w:rPr>
          <w:rFonts w:ascii="Segoe UI" w:hAnsi="Segoe UI" w:cs="Segoe UI"/>
          <w:color w:val="373A3C"/>
          <w:vertAlign w:val="superscript"/>
        </w:rPr>
        <w:t>2</w:t>
      </w:r>
      <w:r w:rsidR="00D34FD0">
        <w:rPr>
          <w:rFonts w:ascii="Segoe UI" w:hAnsi="Segoe UI" w:cs="Segoe UI"/>
          <w:color w:val="373A3C"/>
        </w:rPr>
        <w:t>+2xy</w:t>
      </w:r>
      <w:r w:rsidR="0033765D">
        <w:rPr>
          <w:rFonts w:ascii="Segoe UI" w:hAnsi="Segoe UI" w:cs="Segoe UI"/>
          <w:color w:val="373A3C"/>
        </w:rPr>
        <w:t>+2x-6</w:t>
      </w:r>
      <w:r w:rsidR="002D6FDF">
        <w:rPr>
          <w:rFonts w:ascii="Segoe UI" w:hAnsi="Segoe UI" w:cs="Segoe UI"/>
          <w:color w:val="373A3C"/>
        </w:rPr>
        <w:t>y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 w:rsidR="0033765D">
        <w:rPr>
          <w:rFonts w:ascii="Segoe UI" w:hAnsi="Segoe UI" w:cs="Segoe UI"/>
          <w:color w:val="373A3C"/>
        </w:rPr>
        <w:t>=0</w:t>
      </w:r>
    </w:p>
    <w:p w14:paraId="3445B54A" w14:textId="05B00C37" w:rsidR="00CB02FC" w:rsidRDefault="00127BE2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>(3y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+x</w:t>
      </w:r>
      <w:r w:rsidR="00D16520">
        <w:rPr>
          <w:rFonts w:ascii="Segoe UI" w:hAnsi="Segoe UI" w:cs="Segoe UI"/>
          <w:color w:val="373A3C"/>
          <w:vertAlign w:val="superscript"/>
        </w:rPr>
        <w:t xml:space="preserve">2 </w:t>
      </w:r>
      <w:r w:rsidR="00D16520">
        <w:rPr>
          <w:rFonts w:ascii="Segoe UI" w:hAnsi="Segoe UI" w:cs="Segoe UI"/>
          <w:color w:val="373A3C"/>
        </w:rPr>
        <w:t>-6</w:t>
      </w:r>
      <w:proofErr w:type="gramStart"/>
      <w:r w:rsidR="00D16520">
        <w:rPr>
          <w:rFonts w:ascii="Segoe UI" w:hAnsi="Segoe UI" w:cs="Segoe UI"/>
          <w:color w:val="373A3C"/>
        </w:rPr>
        <w:t>y</w:t>
      </w:r>
      <w:r>
        <w:rPr>
          <w:rFonts w:ascii="Segoe UI" w:hAnsi="Segoe UI" w:cs="Segoe UI"/>
          <w:color w:val="373A3C"/>
        </w:rPr>
        <w:t>)</w:t>
      </w:r>
      <w:r w:rsidR="00CB02FC">
        <w:rPr>
          <w:rFonts w:ascii="Segoe UI" w:hAnsi="Segoe UI" w:cs="Segoe UI"/>
          <w:color w:val="373A3C"/>
        </w:rPr>
        <w:t>=</w:t>
      </w:r>
      <w:proofErr w:type="gramEnd"/>
      <w:r w:rsidR="00CB02FC">
        <w:rPr>
          <w:rFonts w:ascii="Segoe UI" w:hAnsi="Segoe UI" w:cs="Segoe UI"/>
          <w:color w:val="373A3C"/>
        </w:rPr>
        <w:t>-2x</w:t>
      </w:r>
      <w:r w:rsidR="00D16520">
        <w:rPr>
          <w:rFonts w:ascii="Segoe UI" w:hAnsi="Segoe UI" w:cs="Segoe UI"/>
          <w:color w:val="373A3C"/>
        </w:rPr>
        <w:t>-2xy</w:t>
      </w:r>
    </w:p>
    <w:p w14:paraId="53A1962A" w14:textId="66D466F6" w:rsidR="00793BCB" w:rsidRDefault="00CB02FC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 xml:space="preserve">= 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w:rPr>
                <w:rFonts w:ascii="Cambria Math" w:hAnsi="Cambria Math" w:cs="Segoe UI"/>
                <w:color w:val="373A3C"/>
              </w:rPr>
              <m:t>-2x</m:t>
            </m:r>
            <m:r>
              <w:rPr>
                <w:rFonts w:ascii="Cambria Math" w:hAnsi="Cambria Math" w:cs="Segoe UI"/>
                <w:color w:val="373A3C"/>
              </w:rPr>
              <m:t>-2xy</m:t>
            </m:r>
          </m:num>
          <m:den>
            <m:r>
              <w:rPr>
                <w:rFonts w:ascii="Cambria Math" w:hAnsi="Cambria Math" w:cs="Segoe UI"/>
                <w:color w:val="373A3C"/>
              </w:rPr>
              <m:t>3</m:t>
            </m:r>
            <m:sSup>
              <m:sSupPr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sSupPr>
              <m:e>
                <m:r>
                  <w:rPr>
                    <w:rFonts w:ascii="Cambria Math" w:hAnsi="Cambria Math" w:cs="Segoe UI"/>
                    <w:color w:val="373A3C"/>
                  </w:rPr>
                  <m:t>y</m:t>
                </m:r>
              </m:e>
              <m:sup>
                <m:r>
                  <w:rPr>
                    <w:rFonts w:ascii="Cambria Math" w:hAnsi="Cambria Math" w:cs="Segoe UI"/>
                    <w:color w:val="373A3C"/>
                  </w:rPr>
                  <m:t>2</m:t>
                </m:r>
              </m:sup>
            </m:sSup>
            <m:r>
              <w:rPr>
                <w:rFonts w:ascii="Cambria Math" w:hAnsi="Cambria Math" w:cs="Segoe UI"/>
                <w:color w:val="373A3C"/>
              </w:rPr>
              <m:t>+</m:t>
            </m:r>
            <m:sSup>
              <m:sSupPr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sSupPr>
              <m:e>
                <m:r>
                  <w:rPr>
                    <w:rFonts w:ascii="Cambria Math" w:hAnsi="Cambria Math" w:cs="Segoe UI"/>
                    <w:color w:val="373A3C"/>
                  </w:rPr>
                  <m:t>x</m:t>
                </m:r>
              </m:e>
              <m:sup>
                <m:r>
                  <w:rPr>
                    <w:rFonts w:ascii="Cambria Math" w:hAnsi="Cambria Math" w:cs="Segoe UI"/>
                    <w:color w:val="373A3C"/>
                  </w:rPr>
                  <m:t>2</m:t>
                </m:r>
              </m:sup>
            </m:sSup>
            <m:r>
              <w:rPr>
                <w:rFonts w:ascii="Cambria Math" w:hAnsi="Cambria Math" w:cs="Segoe UI"/>
                <w:color w:val="373A3C"/>
              </w:rPr>
              <m:t>-6</m:t>
            </m:r>
            <m:r>
              <w:rPr>
                <w:rFonts w:ascii="Cambria Math" w:hAnsi="Cambria Math" w:cs="Segoe UI"/>
                <w:color w:val="373A3C"/>
              </w:rPr>
              <m:t>y</m:t>
            </m:r>
          </m:den>
        </m:f>
      </m:oMath>
      <w:r w:rsidR="00891314">
        <w:rPr>
          <w:rFonts w:ascii="Segoe UI" w:hAnsi="Segoe UI" w:cs="Segoe UI"/>
          <w:color w:val="373A3C"/>
          <w:vertAlign w:val="superscript"/>
        </w:rPr>
        <w:t xml:space="preserve">  </w:t>
      </w:r>
      <w:r w:rsidR="009E2DEB">
        <w:rPr>
          <w:rFonts w:ascii="Segoe UI" w:hAnsi="Segoe UI" w:cs="Segoe UI"/>
          <w:color w:val="373A3C"/>
        </w:rPr>
        <w:t xml:space="preserve">= </w:t>
      </w:r>
      <w:r w:rsidR="00AD4771">
        <w:rPr>
          <w:rFonts w:ascii="Segoe UI" w:hAnsi="Segoe UI" w:cs="Segoe UI"/>
          <w:color w:val="373A3C"/>
        </w:rPr>
        <w:t>(</w:t>
      </w:r>
      <w:r w:rsidR="00FB10E4">
        <w:rPr>
          <w:rFonts w:ascii="Segoe UI" w:hAnsi="Segoe UI" w:cs="Segoe UI"/>
          <w:color w:val="373A3C"/>
        </w:rPr>
        <w:t>-2(-1) -2(-1)</w:t>
      </w:r>
      <w:r w:rsidR="00AD4771">
        <w:rPr>
          <w:rFonts w:ascii="Segoe UI" w:hAnsi="Segoe UI" w:cs="Segoe UI"/>
          <w:color w:val="373A3C"/>
        </w:rPr>
        <w:t>)</w:t>
      </w:r>
      <w:r w:rsidR="00FB10E4">
        <w:rPr>
          <w:rFonts w:ascii="Segoe UI" w:hAnsi="Segoe UI" w:cs="Segoe UI"/>
          <w:color w:val="373A3C"/>
        </w:rPr>
        <w:t xml:space="preserve"> </w:t>
      </w:r>
      <w:proofErr w:type="gramStart"/>
      <w:r w:rsidR="00AD4771">
        <w:rPr>
          <w:rFonts w:ascii="Segoe UI" w:hAnsi="Segoe UI" w:cs="Segoe UI"/>
          <w:color w:val="373A3C"/>
        </w:rPr>
        <w:t>/(</w:t>
      </w:r>
      <w:proofErr w:type="gramEnd"/>
      <w:r w:rsidR="00AD4771">
        <w:rPr>
          <w:rFonts w:ascii="Segoe UI" w:hAnsi="Segoe UI" w:cs="Segoe UI"/>
          <w:color w:val="373A3C"/>
        </w:rPr>
        <w:t>3+1</w:t>
      </w:r>
      <w:r w:rsidR="0020481F">
        <w:rPr>
          <w:rFonts w:ascii="Segoe UI" w:hAnsi="Segoe UI" w:cs="Segoe UI"/>
          <w:color w:val="373A3C"/>
        </w:rPr>
        <w:t>-6</w:t>
      </w:r>
      <w:r w:rsidR="00AD4771">
        <w:rPr>
          <w:rFonts w:ascii="Segoe UI" w:hAnsi="Segoe UI" w:cs="Segoe UI"/>
          <w:color w:val="373A3C"/>
        </w:rPr>
        <w:t xml:space="preserve">)  </w:t>
      </w:r>
      <w:r w:rsidR="002F501B">
        <w:rPr>
          <w:rFonts w:ascii="Segoe UI" w:hAnsi="Segoe UI" w:cs="Segoe UI"/>
          <w:color w:val="373A3C"/>
        </w:rPr>
        <w:t xml:space="preserve">= </w:t>
      </w:r>
      <w:r w:rsidR="00AD4771">
        <w:rPr>
          <w:rFonts w:ascii="Segoe UI" w:hAnsi="Segoe UI" w:cs="Segoe UI"/>
          <w:color w:val="373A3C"/>
        </w:rPr>
        <w:t>4</w:t>
      </w:r>
      <w:r w:rsidR="002F501B">
        <w:rPr>
          <w:rFonts w:ascii="Segoe UI" w:hAnsi="Segoe UI" w:cs="Segoe UI"/>
          <w:color w:val="373A3C"/>
        </w:rPr>
        <w:t>/</w:t>
      </w:r>
      <w:r w:rsidR="0020481F">
        <w:rPr>
          <w:rFonts w:ascii="Segoe UI" w:hAnsi="Segoe UI" w:cs="Segoe UI"/>
          <w:color w:val="373A3C"/>
        </w:rPr>
        <w:t>-2=-2</w:t>
      </w:r>
    </w:p>
    <w:p w14:paraId="18365FC7" w14:textId="235A95A6" w:rsidR="00566E2D" w:rsidRDefault="00566E2D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Plug in to point slope </w:t>
      </w:r>
    </w:p>
    <w:p w14:paraId="5D40FA99" w14:textId="5D86AF71" w:rsidR="00566E2D" w:rsidRDefault="00566E2D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y-1 = -2</w:t>
      </w:r>
      <w:r w:rsidR="00D33565">
        <w:rPr>
          <w:rFonts w:ascii="Segoe UI" w:hAnsi="Segoe UI" w:cs="Segoe UI"/>
          <w:color w:val="373A3C"/>
        </w:rPr>
        <w:t xml:space="preserve"> </w:t>
      </w:r>
      <w:r>
        <w:rPr>
          <w:rFonts w:ascii="Segoe UI" w:hAnsi="Segoe UI" w:cs="Segoe UI"/>
          <w:color w:val="373A3C"/>
        </w:rPr>
        <w:t xml:space="preserve">(x+1) </w:t>
      </w:r>
    </w:p>
    <w:p w14:paraId="2E7E3052" w14:textId="614D6B12" w:rsidR="00202738" w:rsidRPr="009E2DEB" w:rsidRDefault="00202738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lang w:val="en-US"/>
        </w:rPr>
      </w:pPr>
      <w:r>
        <w:rPr>
          <w:rFonts w:ascii="Segoe UI" w:hAnsi="Segoe UI" w:cs="Segoe UI"/>
          <w:color w:val="373A3C"/>
        </w:rPr>
        <w:t xml:space="preserve">y=-2x </w:t>
      </w:r>
      <w:r w:rsidR="00CC7F4E">
        <w:rPr>
          <w:rFonts w:ascii="Segoe UI" w:hAnsi="Segoe UI" w:cs="Segoe UI"/>
          <w:color w:val="373A3C"/>
        </w:rPr>
        <w:t>-1</w:t>
      </w:r>
    </w:p>
    <w:p w14:paraId="6964C77E" w14:textId="1DF5ABFC" w:rsidR="00F94DE3" w:rsidRDefault="00F4572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by </w:t>
      </w:r>
      <w:proofErr w:type="spellStart"/>
      <w:r>
        <w:rPr>
          <w:rFonts w:ascii="Segoe UI" w:hAnsi="Segoe UI" w:cs="Segoe UI"/>
          <w:color w:val="373A3C"/>
        </w:rPr>
        <w:t>ploting</w:t>
      </w:r>
      <w:proofErr w:type="spellEnd"/>
      <w:r>
        <w:rPr>
          <w:rFonts w:ascii="Segoe UI" w:hAnsi="Segoe UI" w:cs="Segoe UI"/>
          <w:color w:val="373A3C"/>
        </w:rPr>
        <w:t xml:space="preserve"> the graph, we noticed that the tangent line at (-1,1)</w:t>
      </w:r>
      <w:r w:rsidR="00322047">
        <w:rPr>
          <w:rFonts w:ascii="Segoe UI" w:hAnsi="Segoe UI" w:cs="Segoe UI"/>
          <w:color w:val="373A3C"/>
        </w:rPr>
        <w:t xml:space="preserve"> looks close to what we analyse that </w:t>
      </w:r>
      <w:r w:rsidR="009729EB">
        <w:rPr>
          <w:rFonts w:ascii="Segoe UI" w:hAnsi="Segoe UI" w:cs="Segoe UI"/>
          <w:color w:val="373A3C"/>
        </w:rPr>
        <w:t>the tangent</w:t>
      </w:r>
      <w:r w:rsidR="00A53A85">
        <w:rPr>
          <w:rFonts w:ascii="Segoe UI" w:hAnsi="Segoe UI" w:cs="Segoe UI"/>
          <w:color w:val="373A3C"/>
        </w:rPr>
        <w:t xml:space="preserve"> line </w:t>
      </w:r>
      <w:r w:rsidR="009E07D1">
        <w:rPr>
          <w:rFonts w:ascii="Segoe UI" w:hAnsi="Segoe UI" w:cs="Segoe UI"/>
          <w:color w:val="373A3C"/>
        </w:rPr>
        <w:t>from the differentiation.</w:t>
      </w:r>
    </w:p>
    <w:p w14:paraId="00CFFF2A" w14:textId="0340526D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  <w:t>3. Let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163B3199" wp14:editId="77809368">
            <wp:extent cx="1411605" cy="205105"/>
            <wp:effectExtent l="0" t="0" r="0" b="4445"/>
            <wp:docPr id="57" name="Picture 57" descr=" f(x)=(3x^2+1)^2 ">
              <a:hlinkClick xmlns:a="http://schemas.openxmlformats.org/drawingml/2006/main" r:id="rId3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 f(x)=(3x^2+1)^2 ">
                      <a:hlinkClick r:id="rId3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20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77EA7B64" wp14:editId="57E07601">
            <wp:extent cx="380365" cy="190500"/>
            <wp:effectExtent l="0" t="0" r="635" b="0"/>
            <wp:docPr id="56" name="Picture 56" descr=" f'(x) ">
              <a:hlinkClick xmlns:a="http://schemas.openxmlformats.org/drawingml/2006/main" r:id="rId3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 f'(x) ">
                      <a:hlinkClick r:id="rId3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in 3 different ways by following the instructions below in parts a, b and c:</w:t>
      </w:r>
    </w:p>
    <w:p w14:paraId="467C8F73" w14:textId="292A7138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a) Develop the identity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798CB019" wp14:editId="1CCE15E3">
            <wp:extent cx="336550" cy="190500"/>
            <wp:effectExtent l="0" t="0" r="6350" b="0"/>
            <wp:docPr id="55" name="Picture 55" descr=" f(x) ">
              <a:hlinkClick xmlns:a="http://schemas.openxmlformats.org/drawingml/2006/main" r:id="rId35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 f(x) ">
                      <a:hlinkClick r:id="rId35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then take the derivative.</w:t>
      </w:r>
    </w:p>
    <w:p w14:paraId="198BB0ED" w14:textId="2D41EDEE" w:rsidR="001A3DD4" w:rsidRDefault="00292C03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F(x)= </w:t>
      </w:r>
      <w:r w:rsidR="008B5F18">
        <w:rPr>
          <w:rFonts w:ascii="Segoe UI" w:hAnsi="Segoe UI" w:cs="Segoe UI"/>
          <w:color w:val="373A3C"/>
        </w:rPr>
        <w:t>9x</w:t>
      </w:r>
      <w:r w:rsidR="008B5F18">
        <w:rPr>
          <w:rFonts w:ascii="Segoe UI" w:hAnsi="Segoe UI" w:cs="Segoe UI"/>
          <w:color w:val="373A3C"/>
          <w:vertAlign w:val="superscript"/>
        </w:rPr>
        <w:t>4</w:t>
      </w:r>
      <w:r w:rsidR="008B5F18">
        <w:rPr>
          <w:rFonts w:ascii="Segoe UI" w:hAnsi="Segoe UI" w:cs="Segoe UI"/>
          <w:color w:val="373A3C"/>
        </w:rPr>
        <w:t>+6x</w:t>
      </w:r>
      <w:r w:rsidR="008B5F18">
        <w:rPr>
          <w:rFonts w:ascii="Segoe UI" w:hAnsi="Segoe UI" w:cs="Segoe UI"/>
          <w:color w:val="373A3C"/>
          <w:vertAlign w:val="superscript"/>
        </w:rPr>
        <w:t>2</w:t>
      </w:r>
      <w:r w:rsidR="008B5F18">
        <w:rPr>
          <w:rFonts w:ascii="Segoe UI" w:hAnsi="Segoe UI" w:cs="Segoe UI"/>
          <w:color w:val="373A3C"/>
        </w:rPr>
        <w:t>+1</w:t>
      </w:r>
    </w:p>
    <w:p w14:paraId="4B2D7899" w14:textId="3468AF93" w:rsidR="00A357F3" w:rsidRPr="001C61D4" w:rsidRDefault="00A357F3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F’(x) = 4*9x</w:t>
      </w:r>
      <w:r>
        <w:rPr>
          <w:rFonts w:ascii="Segoe UI" w:hAnsi="Segoe UI" w:cs="Segoe UI"/>
          <w:color w:val="373A3C"/>
          <w:vertAlign w:val="superscript"/>
        </w:rPr>
        <w:t>3</w:t>
      </w:r>
      <w:r>
        <w:rPr>
          <w:rFonts w:ascii="Segoe UI" w:hAnsi="Segoe UI" w:cs="Segoe UI"/>
          <w:color w:val="373A3C"/>
        </w:rPr>
        <w:t>+</w:t>
      </w:r>
      <w:r w:rsidR="00AB7E79">
        <w:rPr>
          <w:rFonts w:ascii="Segoe UI" w:hAnsi="Segoe UI" w:cs="Segoe UI"/>
          <w:color w:val="373A3C"/>
        </w:rPr>
        <w:t>12x+0</w:t>
      </w:r>
      <w:r w:rsidR="001C61D4">
        <w:rPr>
          <w:rFonts w:ascii="Segoe UI" w:hAnsi="Segoe UI" w:cs="Segoe UI"/>
          <w:color w:val="373A3C"/>
        </w:rPr>
        <w:t xml:space="preserve"> = 36x</w:t>
      </w:r>
      <w:r w:rsidR="001C61D4">
        <w:rPr>
          <w:rFonts w:ascii="Segoe UI" w:hAnsi="Segoe UI" w:cs="Segoe UI"/>
          <w:color w:val="373A3C"/>
          <w:vertAlign w:val="superscript"/>
        </w:rPr>
        <w:t>3</w:t>
      </w:r>
      <w:r w:rsidR="001C61D4">
        <w:rPr>
          <w:rFonts w:ascii="Segoe UI" w:hAnsi="Segoe UI" w:cs="Segoe UI"/>
          <w:color w:val="373A3C"/>
        </w:rPr>
        <w:t>+12x</w:t>
      </w:r>
    </w:p>
    <w:p w14:paraId="33981A87" w14:textId="1B63CB37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b) View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54CAA31" wp14:editId="4BEE98AC">
            <wp:extent cx="336550" cy="190500"/>
            <wp:effectExtent l="0" t="0" r="6350" b="0"/>
            <wp:docPr id="54" name="Picture 54" descr=" f(x) ">
              <a:hlinkClick xmlns:a="http://schemas.openxmlformats.org/drawingml/2006/main" r:id="rId35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 f(x) ">
                      <a:hlinkClick r:id="rId35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as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929DE10" wp14:editId="22FDA413">
            <wp:extent cx="1448435" cy="205105"/>
            <wp:effectExtent l="0" t="0" r="0" b="4445"/>
            <wp:docPr id="53" name="Picture 53" descr=" (3x^2+1)(3x^2+1) ">
              <a:hlinkClick xmlns:a="http://schemas.openxmlformats.org/drawingml/2006/main" r:id="rId3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 (3x^2+1)(3x^2+1) ">
                      <a:hlinkClick r:id="rId3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435" cy="20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and use the product rule to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638D17F" wp14:editId="75371D2C">
            <wp:extent cx="380365" cy="190500"/>
            <wp:effectExtent l="0" t="0" r="635" b="0"/>
            <wp:docPr id="48" name="Picture 48" descr=" f'(x) ">
              <a:hlinkClick xmlns:a="http://schemas.openxmlformats.org/drawingml/2006/main" r:id="rId3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 f'(x) ">
                      <a:hlinkClick r:id="rId3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.</w:t>
      </w:r>
    </w:p>
    <w:p w14:paraId="3B600EB9" w14:textId="488ECE6C" w:rsidR="00DD7964" w:rsidRDefault="00AE3B1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According to product rule,</w:t>
      </w:r>
    </w:p>
    <w:p w14:paraId="7B44CD2C" w14:textId="1DA0682B" w:rsidR="00DD7964" w:rsidRDefault="00A86036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d(3x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+1)/dx = 6x</w:t>
      </w:r>
    </w:p>
    <w:p w14:paraId="2E228F5D" w14:textId="0EE3781B" w:rsidR="00EA1107" w:rsidRDefault="00DD7964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F’(x) = </w:t>
      </w:r>
      <w:r w:rsidR="00142DA1">
        <w:rPr>
          <w:rFonts w:ascii="Segoe UI" w:hAnsi="Segoe UI" w:cs="Segoe UI"/>
          <w:color w:val="373A3C"/>
        </w:rPr>
        <w:t>6x*(3x</w:t>
      </w:r>
      <w:r w:rsidR="00142DA1">
        <w:rPr>
          <w:rFonts w:ascii="Segoe UI" w:hAnsi="Segoe UI" w:cs="Segoe UI"/>
          <w:color w:val="373A3C"/>
          <w:vertAlign w:val="superscript"/>
        </w:rPr>
        <w:t>2</w:t>
      </w:r>
      <w:r w:rsidR="00142DA1">
        <w:rPr>
          <w:rFonts w:ascii="Segoe UI" w:hAnsi="Segoe UI" w:cs="Segoe UI"/>
          <w:color w:val="373A3C"/>
        </w:rPr>
        <w:t xml:space="preserve">+1) + </w:t>
      </w:r>
      <w:r w:rsidR="00142DA1">
        <w:rPr>
          <w:rFonts w:ascii="Segoe UI" w:hAnsi="Segoe UI" w:cs="Segoe UI"/>
          <w:color w:val="373A3C"/>
        </w:rPr>
        <w:t>6x*(3x</w:t>
      </w:r>
      <w:r w:rsidR="00142DA1">
        <w:rPr>
          <w:rFonts w:ascii="Segoe UI" w:hAnsi="Segoe UI" w:cs="Segoe UI"/>
          <w:color w:val="373A3C"/>
          <w:vertAlign w:val="superscript"/>
        </w:rPr>
        <w:t>2</w:t>
      </w:r>
      <w:r w:rsidR="00142DA1">
        <w:rPr>
          <w:rFonts w:ascii="Segoe UI" w:hAnsi="Segoe UI" w:cs="Segoe UI"/>
          <w:color w:val="373A3C"/>
        </w:rPr>
        <w:t>+1)</w:t>
      </w:r>
      <w:r w:rsidR="00F96324">
        <w:rPr>
          <w:rFonts w:ascii="Segoe UI" w:hAnsi="Segoe UI" w:cs="Segoe UI"/>
          <w:color w:val="373A3C"/>
        </w:rPr>
        <w:t xml:space="preserve"> =36x</w:t>
      </w:r>
      <w:r w:rsidR="00F96324">
        <w:rPr>
          <w:rFonts w:ascii="Segoe UI" w:hAnsi="Segoe UI" w:cs="Segoe UI"/>
          <w:color w:val="373A3C"/>
          <w:vertAlign w:val="superscript"/>
        </w:rPr>
        <w:t>3</w:t>
      </w:r>
      <w:r w:rsidR="00C76899">
        <w:rPr>
          <w:rFonts w:ascii="Segoe UI" w:hAnsi="Segoe UI" w:cs="Segoe UI"/>
          <w:color w:val="373A3C"/>
        </w:rPr>
        <w:t xml:space="preserve"> + 12x</w:t>
      </w:r>
      <w:r w:rsidR="00F96324">
        <w:rPr>
          <w:rFonts w:ascii="Segoe UI" w:hAnsi="Segoe UI" w:cs="Segoe UI"/>
          <w:color w:val="373A3C"/>
        </w:rPr>
        <w:t xml:space="preserve"> </w:t>
      </w:r>
    </w:p>
    <w:p w14:paraId="6841613E" w14:textId="77777777" w:rsidR="0040045E" w:rsidRDefault="0040045E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6D3E739F" w14:textId="20647C85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c) Apply the chain rule directly to the express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6CC9CC20" wp14:editId="3B96B9D9">
            <wp:extent cx="1411605" cy="205105"/>
            <wp:effectExtent l="0" t="0" r="0" b="4445"/>
            <wp:docPr id="45" name="Picture 45" descr=" f(x)=(3x^2+1)^2 ">
              <a:hlinkClick xmlns:a="http://schemas.openxmlformats.org/drawingml/2006/main" r:id="rId3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 f(x)=(3x^2+1)^2 ">
                      <a:hlinkClick r:id="rId3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20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.</w:t>
      </w:r>
    </w:p>
    <w:p w14:paraId="1F14FF97" w14:textId="49F6517A" w:rsidR="00095569" w:rsidRDefault="00F813F7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d</m:t>
              </m:r>
              <m:r>
                <w:rPr>
                  <w:rFonts w:ascii="Cambria Math" w:hAnsi="Cambria Math" w:cs="Segoe UI"/>
                  <w:color w:val="373A3C"/>
                </w:rPr>
                <m:t>u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d</m:t>
              </m:r>
              <m:r>
                <w:rPr>
                  <w:rFonts w:ascii="Cambria Math" w:hAnsi="Cambria Math" w:cs="Segoe UI"/>
                  <w:color w:val="373A3C"/>
                </w:rPr>
                <m:t>u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d</m:t>
              </m:r>
              <m:r>
                <w:rPr>
                  <w:rFonts w:ascii="Cambria Math" w:hAnsi="Cambria Math" w:cs="Segoe UI"/>
                  <w:color w:val="373A3C"/>
                </w:rPr>
                <m:t>u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</m:oMath>
      </m:oMathPara>
    </w:p>
    <w:p w14:paraId="5DECCC23" w14:textId="26FA48CD" w:rsidR="00095569" w:rsidRDefault="001C0F94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gramStart"/>
      <w:r>
        <w:rPr>
          <w:rFonts w:ascii="Segoe UI" w:hAnsi="Segoe UI" w:cs="Segoe UI"/>
          <w:color w:val="373A3C"/>
        </w:rPr>
        <w:t>Let  3</w:t>
      </w:r>
      <w:proofErr w:type="gramEnd"/>
      <w:r>
        <w:rPr>
          <w:rFonts w:ascii="Segoe UI" w:hAnsi="Segoe UI" w:cs="Segoe UI"/>
          <w:color w:val="373A3C"/>
        </w:rPr>
        <w:t>x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 xml:space="preserve">+1 = u </w:t>
      </w:r>
    </w:p>
    <w:p w14:paraId="5C287ADD" w14:textId="77777777" w:rsidR="00012DCA" w:rsidRDefault="0019709F" w:rsidP="00012DCA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F’(x) = 2(3x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+1) * 6x</w:t>
      </w:r>
      <w:r w:rsidR="00012DCA">
        <w:rPr>
          <w:rFonts w:ascii="Segoe UI" w:hAnsi="Segoe UI" w:cs="Segoe UI"/>
          <w:color w:val="373A3C"/>
        </w:rPr>
        <w:t xml:space="preserve"> = (6x</w:t>
      </w:r>
      <w:r w:rsidR="00012DCA">
        <w:rPr>
          <w:rFonts w:ascii="Segoe UI" w:hAnsi="Segoe UI" w:cs="Segoe UI"/>
          <w:color w:val="373A3C"/>
          <w:vertAlign w:val="superscript"/>
        </w:rPr>
        <w:t>2</w:t>
      </w:r>
      <w:r w:rsidR="00012DCA">
        <w:rPr>
          <w:rFonts w:ascii="Segoe UI" w:hAnsi="Segoe UI" w:cs="Segoe UI"/>
          <w:color w:val="373A3C"/>
        </w:rPr>
        <w:t xml:space="preserve">+2) 6x </w:t>
      </w:r>
      <w:r w:rsidR="00012DCA">
        <w:rPr>
          <w:rFonts w:ascii="Segoe UI" w:hAnsi="Segoe UI" w:cs="Segoe UI"/>
          <w:color w:val="373A3C"/>
        </w:rPr>
        <w:t>=36x</w:t>
      </w:r>
      <w:r w:rsidR="00012DCA">
        <w:rPr>
          <w:rFonts w:ascii="Segoe UI" w:hAnsi="Segoe UI" w:cs="Segoe UI"/>
          <w:color w:val="373A3C"/>
          <w:vertAlign w:val="superscript"/>
        </w:rPr>
        <w:t>3</w:t>
      </w:r>
      <w:r w:rsidR="00012DCA">
        <w:rPr>
          <w:rFonts w:ascii="Segoe UI" w:hAnsi="Segoe UI" w:cs="Segoe UI"/>
          <w:color w:val="373A3C"/>
        </w:rPr>
        <w:t xml:space="preserve"> + 12x </w:t>
      </w:r>
    </w:p>
    <w:p w14:paraId="2A753348" w14:textId="17FE4C3A" w:rsidR="0019709F" w:rsidRPr="00012DCA" w:rsidRDefault="0019709F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0FE69F03" w14:textId="77777777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d) Are your answers in parts a, b, c the same? Why or why not?</w:t>
      </w:r>
    </w:p>
    <w:p w14:paraId="20EF02BC" w14:textId="0AF24E61" w:rsidR="00940281" w:rsidRDefault="00020BAA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he answers from </w:t>
      </w:r>
      <w:proofErr w:type="spellStart"/>
      <w:proofErr w:type="gramStart"/>
      <w:r>
        <w:rPr>
          <w:rFonts w:ascii="Segoe UI" w:hAnsi="Segoe UI" w:cs="Segoe UI"/>
          <w:color w:val="373A3C"/>
        </w:rPr>
        <w:t>a,b</w:t>
      </w:r>
      <w:proofErr w:type="spellEnd"/>
      <w:proofErr w:type="gramEnd"/>
      <w:r>
        <w:rPr>
          <w:rFonts w:ascii="Segoe UI" w:hAnsi="Segoe UI" w:cs="Segoe UI"/>
          <w:color w:val="373A3C"/>
        </w:rPr>
        <w:t xml:space="preserve"> and c are the same. </w:t>
      </w:r>
    </w:p>
    <w:p w14:paraId="2D5FC16E" w14:textId="578D7088" w:rsidR="00020BAA" w:rsidRDefault="00020BAA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he reason is that </w:t>
      </w:r>
      <w:proofErr w:type="spellStart"/>
      <w:r>
        <w:rPr>
          <w:rFonts w:ascii="Segoe UI" w:hAnsi="Segoe UI" w:cs="Segoe UI"/>
          <w:color w:val="373A3C"/>
        </w:rPr>
        <w:t>thay</w:t>
      </w:r>
      <w:proofErr w:type="spellEnd"/>
      <w:r>
        <w:rPr>
          <w:rFonts w:ascii="Segoe UI" w:hAnsi="Segoe UI" w:cs="Segoe UI"/>
          <w:color w:val="373A3C"/>
        </w:rPr>
        <w:t xml:space="preserve"> are all by the same mathematical </w:t>
      </w:r>
      <w:r w:rsidR="00F07084">
        <w:rPr>
          <w:rFonts w:ascii="Segoe UI" w:hAnsi="Segoe UI" w:cs="Segoe UI"/>
          <w:color w:val="373A3C"/>
        </w:rPr>
        <w:t xml:space="preserve">definition that indicates </w:t>
      </w:r>
    </w:p>
    <w:p w14:paraId="21902011" w14:textId="2EF1C393" w:rsidR="00F07084" w:rsidRDefault="00F07084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he instantaneous rate of change</w:t>
      </w:r>
      <w:r w:rsidR="007A548D">
        <w:rPr>
          <w:rFonts w:ascii="Segoe UI" w:hAnsi="Segoe UI" w:cs="Segoe UI"/>
          <w:color w:val="373A3C"/>
        </w:rPr>
        <w:t xml:space="preserve"> of the function.</w:t>
      </w:r>
    </w:p>
    <w:p w14:paraId="23D7F139" w14:textId="77777777" w:rsidR="009D5E51" w:rsidRDefault="009D5E5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09464B9E" w14:textId="77777777" w:rsidR="00731059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4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14A8E369" wp14:editId="64C92D03">
            <wp:extent cx="153670" cy="226695"/>
            <wp:effectExtent l="0" t="0" r="0" b="1905"/>
            <wp:docPr id="44" name="Picture 44" descr=" \frac{dy}{dx} 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 \frac{dy}{dx} 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 the equa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E28E952" wp14:editId="5797511B">
            <wp:extent cx="1272540" cy="197485"/>
            <wp:effectExtent l="0" t="0" r="3810" b="0"/>
            <wp:docPr id="36" name="Picture 36" descr=" 3y^2-cosy=x^3 ">
              <a:hlinkClick xmlns:a="http://schemas.openxmlformats.org/drawingml/2006/main" r:id="rId39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 3y^2-cosy=x^3 ">
                      <a:hlinkClick r:id="rId39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106F5" w14:textId="2FB5A93C" w:rsidR="00731059" w:rsidRDefault="00C27095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Using chain rule and implicit differentiation, </w:t>
      </w:r>
    </w:p>
    <w:p w14:paraId="59A4738D" w14:textId="5B3C15EF" w:rsidR="00C27095" w:rsidRDefault="00806755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aking derivative of both </w:t>
      </w:r>
      <w:proofErr w:type="gramStart"/>
      <w:r>
        <w:rPr>
          <w:rFonts w:ascii="Segoe UI" w:hAnsi="Segoe UI" w:cs="Segoe UI"/>
          <w:color w:val="373A3C"/>
        </w:rPr>
        <w:t>side</w:t>
      </w:r>
      <w:proofErr w:type="gramEnd"/>
      <w:r>
        <w:rPr>
          <w:rFonts w:ascii="Segoe UI" w:hAnsi="Segoe UI" w:cs="Segoe UI"/>
          <w:color w:val="373A3C"/>
        </w:rPr>
        <w:t>,</w:t>
      </w:r>
    </w:p>
    <w:p w14:paraId="5DBD8A6E" w14:textId="5287E514" w:rsidR="00806755" w:rsidRDefault="00806755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6y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 xml:space="preserve"> </w:t>
      </w:r>
      <w:r w:rsidR="006D7D94">
        <w:rPr>
          <w:rFonts w:ascii="Segoe UI" w:hAnsi="Segoe UI" w:cs="Segoe UI"/>
          <w:color w:val="373A3C"/>
        </w:rPr>
        <w:t>+</w:t>
      </w:r>
      <w:proofErr w:type="spellStart"/>
      <w:r w:rsidR="00596154">
        <w:rPr>
          <w:rFonts w:ascii="Segoe UI" w:hAnsi="Segoe UI" w:cs="Segoe UI"/>
          <w:color w:val="373A3C"/>
        </w:rPr>
        <w:t>siny</w:t>
      </w:r>
      <w:proofErr w:type="spellEnd"/>
      <w:r w:rsidR="00596154">
        <w:rPr>
          <w:rFonts w:ascii="Segoe UI" w:hAnsi="Segoe UI" w:cs="Segoe UI"/>
          <w:color w:val="373A3C"/>
        </w:rPr>
        <w:t xml:space="preserve"> 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 w:rsidR="006D7D94">
        <w:rPr>
          <w:rFonts w:ascii="Segoe UI" w:hAnsi="Segoe UI" w:cs="Segoe UI"/>
          <w:color w:val="373A3C"/>
        </w:rPr>
        <w:t xml:space="preserve"> = </w:t>
      </w:r>
      <w:r w:rsidR="00E27476">
        <w:rPr>
          <w:rFonts w:ascii="Segoe UI" w:hAnsi="Segoe UI" w:cs="Segoe UI"/>
          <w:color w:val="373A3C"/>
        </w:rPr>
        <w:t>3x</w:t>
      </w:r>
      <w:r w:rsidR="00E27476">
        <w:rPr>
          <w:rFonts w:ascii="Segoe UI" w:hAnsi="Segoe UI" w:cs="Segoe UI"/>
          <w:color w:val="373A3C"/>
          <w:vertAlign w:val="superscript"/>
        </w:rPr>
        <w:t>2</w:t>
      </w:r>
    </w:p>
    <w:p w14:paraId="676718AE" w14:textId="05A452FC" w:rsidR="00F47301" w:rsidRDefault="00F4730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>(6y+</w:t>
      </w:r>
      <w:proofErr w:type="gramStart"/>
      <w:r>
        <w:rPr>
          <w:rFonts w:ascii="Segoe UI" w:hAnsi="Segoe UI" w:cs="Segoe UI"/>
          <w:color w:val="373A3C"/>
        </w:rPr>
        <w:t>siny)=</w:t>
      </w:r>
      <w:proofErr w:type="gramEnd"/>
      <w:r>
        <w:rPr>
          <w:rFonts w:ascii="Segoe UI" w:hAnsi="Segoe UI" w:cs="Segoe UI"/>
          <w:color w:val="373A3C"/>
        </w:rPr>
        <w:t>3x</w:t>
      </w:r>
      <w:r>
        <w:rPr>
          <w:rFonts w:ascii="Segoe UI" w:hAnsi="Segoe UI" w:cs="Segoe UI"/>
          <w:color w:val="373A3C"/>
          <w:vertAlign w:val="superscript"/>
        </w:rPr>
        <w:t>2</w:t>
      </w:r>
    </w:p>
    <w:p w14:paraId="3B60C975" w14:textId="6BE148E4" w:rsidR="00C6096E" w:rsidRPr="00C6096E" w:rsidRDefault="00C6096E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>= 3x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/(6y+siny)</w:t>
      </w:r>
    </w:p>
    <w:p w14:paraId="097092A5" w14:textId="6FF16286" w:rsidR="00DE1393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  <w:t>5. Find the equation of the tangent line that passes through point (1,2) to the graph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728BAEC6" wp14:editId="0C92C7D8">
            <wp:extent cx="1543685" cy="197485"/>
            <wp:effectExtent l="0" t="0" r="0" b="0"/>
            <wp:docPr id="35" name="Picture 35" descr=" 8y^3+x^2y-x=65 ">
              <a:hlinkClick xmlns:a="http://schemas.openxmlformats.org/drawingml/2006/main" r:id="rId41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 8y^3+x^2y-x=65 ">
                      <a:hlinkClick r:id="rId41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68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br/>
      </w:r>
      <w:r w:rsidR="00DE1393">
        <w:rPr>
          <w:rFonts w:ascii="Segoe UI" w:hAnsi="Segoe UI" w:cs="Segoe UI"/>
          <w:color w:val="373A3C"/>
        </w:rPr>
        <w:t>By applying the differentiation rule,</w:t>
      </w:r>
    </w:p>
    <w:p w14:paraId="016CA98E" w14:textId="5C3E7518" w:rsidR="00DE1393" w:rsidRDefault="00E37A1E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24y</w:t>
      </w:r>
      <w:r>
        <w:rPr>
          <w:rFonts w:ascii="Segoe UI" w:hAnsi="Segoe UI" w:cs="Segoe UI"/>
          <w:color w:val="373A3C"/>
          <w:vertAlign w:val="superscript"/>
        </w:rPr>
        <w:t>2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 xml:space="preserve"> +</w:t>
      </w:r>
      <w:r w:rsidR="00202400">
        <w:rPr>
          <w:rFonts w:ascii="Segoe UI" w:hAnsi="Segoe UI" w:cs="Segoe UI"/>
          <w:color w:val="373A3C"/>
        </w:rPr>
        <w:t>2xy+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 w:rsidR="00202400">
        <w:rPr>
          <w:rFonts w:ascii="Segoe UI" w:hAnsi="Segoe UI" w:cs="Segoe UI"/>
          <w:color w:val="373A3C"/>
        </w:rPr>
        <w:t>x</w:t>
      </w:r>
      <w:r w:rsidR="00202400">
        <w:rPr>
          <w:rFonts w:ascii="Segoe UI" w:hAnsi="Segoe UI" w:cs="Segoe UI"/>
          <w:color w:val="373A3C"/>
          <w:vertAlign w:val="superscript"/>
        </w:rPr>
        <w:t>2</w:t>
      </w:r>
      <w:r w:rsidR="00202400">
        <w:rPr>
          <w:rFonts w:ascii="Segoe UI" w:hAnsi="Segoe UI" w:cs="Segoe UI"/>
          <w:color w:val="373A3C"/>
        </w:rPr>
        <w:t>-1 =0</w:t>
      </w:r>
    </w:p>
    <w:p w14:paraId="43DE764F" w14:textId="740A1D28" w:rsidR="00C83BB5" w:rsidRDefault="00C53EE5" w:rsidP="00947988">
      <w:pPr>
        <w:pStyle w:val="NormalWeb"/>
        <w:shd w:val="clear" w:color="auto" w:fill="FFFFFF"/>
        <w:spacing w:before="0" w:beforeAutospacing="0"/>
        <w:ind w:left="3600"/>
        <w:rPr>
          <w:rFonts w:ascii="Segoe UI" w:hAnsi="Segoe UI" w:cs="Segoe UI"/>
          <w:color w:val="373A3C"/>
        </w:rPr>
      </w:pP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>(24y</w:t>
      </w:r>
      <w:r w:rsidR="00F750BC"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 xml:space="preserve"> +x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) = 1-2xy</w:t>
      </w:r>
    </w:p>
    <w:p w14:paraId="6FD34727" w14:textId="1CE20BB5" w:rsidR="00C53EE5" w:rsidRPr="00476CC4" w:rsidRDefault="00C53EE5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 xml:space="preserve">= 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-2xy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24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y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+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Segoe UI"/>
              <w:color w:val="373A3C"/>
            </w:rPr>
            <m:t xml:space="preserve">= 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-4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24*4+1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-</m:t>
              </m:r>
              <m:r>
                <w:rPr>
                  <w:rFonts w:ascii="Cambria Math" w:hAnsi="Cambria Math" w:cs="Segoe UI"/>
                  <w:color w:val="373A3C"/>
                </w:rPr>
                <m:t>3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9</m:t>
              </m:r>
              <m:r>
                <w:rPr>
                  <w:rFonts w:ascii="Cambria Math" w:hAnsi="Cambria Math" w:cs="Segoe UI"/>
                  <w:color w:val="373A3C"/>
                </w:rPr>
                <m:t>7</m:t>
              </m:r>
            </m:den>
          </m:f>
        </m:oMath>
      </m:oMathPara>
    </w:p>
    <w:p w14:paraId="4A526DBE" w14:textId="5A8973EA" w:rsidR="00B00A50" w:rsidRDefault="00B00A50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Point slope plugin,</w:t>
      </w:r>
    </w:p>
    <w:p w14:paraId="7820411A" w14:textId="789F70F8" w:rsidR="00B00A50" w:rsidRDefault="00B00A50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y-2=</w:t>
      </w:r>
      <w:r w:rsidR="00445512">
        <w:rPr>
          <w:rFonts w:ascii="Segoe UI" w:hAnsi="Segoe UI" w:cs="Segoe UI"/>
          <w:color w:val="373A3C"/>
        </w:rPr>
        <w:t>-</w:t>
      </w:r>
      <w:r>
        <w:rPr>
          <w:rFonts w:ascii="Segoe UI" w:hAnsi="Segoe UI" w:cs="Segoe UI"/>
          <w:color w:val="373A3C"/>
        </w:rPr>
        <w:t>3/</w:t>
      </w:r>
      <w:r w:rsidR="00F4589A">
        <w:rPr>
          <w:rFonts w:ascii="Segoe UI" w:hAnsi="Segoe UI" w:cs="Segoe UI"/>
          <w:color w:val="373A3C"/>
        </w:rPr>
        <w:t>9</w:t>
      </w:r>
      <w:r w:rsidR="00445512">
        <w:rPr>
          <w:rFonts w:ascii="Segoe UI" w:hAnsi="Segoe UI" w:cs="Segoe UI"/>
          <w:color w:val="373A3C"/>
        </w:rPr>
        <w:t>7</w:t>
      </w:r>
      <w:r>
        <w:rPr>
          <w:rFonts w:ascii="Segoe UI" w:hAnsi="Segoe UI" w:cs="Segoe UI"/>
          <w:color w:val="373A3C"/>
        </w:rPr>
        <w:t>(x-1)</w:t>
      </w:r>
      <w:r w:rsidR="00DC361B">
        <w:rPr>
          <w:rFonts w:ascii="Segoe UI" w:hAnsi="Segoe UI" w:cs="Segoe UI"/>
          <w:color w:val="373A3C"/>
        </w:rPr>
        <w:t xml:space="preserve"> </w:t>
      </w:r>
    </w:p>
    <w:p w14:paraId="4C31F384" w14:textId="1BC445B7" w:rsidR="00DC361B" w:rsidRPr="00202400" w:rsidRDefault="00DC361B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y= </w:t>
      </w:r>
      <w:r w:rsidR="001A5729">
        <w:rPr>
          <w:rFonts w:ascii="Segoe UI" w:hAnsi="Segoe UI" w:cs="Segoe UI"/>
          <w:color w:val="373A3C"/>
        </w:rPr>
        <w:t>-</w:t>
      </w:r>
      <w:r>
        <w:rPr>
          <w:rFonts w:ascii="Segoe UI" w:hAnsi="Segoe UI" w:cs="Segoe UI"/>
          <w:color w:val="373A3C"/>
        </w:rPr>
        <w:t>3x/</w:t>
      </w:r>
      <w:r w:rsidR="00F4589A">
        <w:rPr>
          <w:rFonts w:ascii="Segoe UI" w:hAnsi="Segoe UI" w:cs="Segoe UI"/>
          <w:color w:val="373A3C"/>
        </w:rPr>
        <w:t>9</w:t>
      </w:r>
      <w:r w:rsidR="00AC2696">
        <w:rPr>
          <w:rFonts w:ascii="Segoe UI" w:hAnsi="Segoe UI" w:cs="Segoe UI"/>
          <w:color w:val="373A3C"/>
        </w:rPr>
        <w:t>7</w:t>
      </w:r>
      <w:r>
        <w:rPr>
          <w:rFonts w:ascii="Segoe UI" w:hAnsi="Segoe UI" w:cs="Segoe UI"/>
          <w:color w:val="373A3C"/>
        </w:rPr>
        <w:t xml:space="preserve"> </w:t>
      </w:r>
      <w:r w:rsidR="00617660">
        <w:rPr>
          <w:rFonts w:ascii="Segoe UI" w:hAnsi="Segoe UI" w:cs="Segoe UI"/>
          <w:color w:val="373A3C"/>
        </w:rPr>
        <w:t>+3</w:t>
      </w:r>
      <w:r>
        <w:rPr>
          <w:rFonts w:ascii="Segoe UI" w:hAnsi="Segoe UI" w:cs="Segoe UI"/>
          <w:color w:val="373A3C"/>
        </w:rPr>
        <w:t>/</w:t>
      </w:r>
      <w:r w:rsidR="00F4589A">
        <w:rPr>
          <w:rFonts w:ascii="Segoe UI" w:hAnsi="Segoe UI" w:cs="Segoe UI"/>
          <w:color w:val="373A3C"/>
        </w:rPr>
        <w:t>9</w:t>
      </w:r>
      <w:r w:rsidR="00617660">
        <w:rPr>
          <w:rFonts w:ascii="Segoe UI" w:hAnsi="Segoe UI" w:cs="Segoe UI"/>
          <w:color w:val="373A3C"/>
        </w:rPr>
        <w:t>7</w:t>
      </w:r>
      <w:r w:rsidR="00840554">
        <w:rPr>
          <w:rFonts w:ascii="Segoe UI" w:hAnsi="Segoe UI" w:cs="Segoe UI"/>
          <w:color w:val="373A3C"/>
        </w:rPr>
        <w:t xml:space="preserve"> </w:t>
      </w:r>
      <w:r w:rsidR="007019E3">
        <w:rPr>
          <w:rFonts w:ascii="Segoe UI" w:hAnsi="Segoe UI" w:cs="Segoe UI"/>
          <w:color w:val="373A3C"/>
        </w:rPr>
        <w:t>+</w:t>
      </w:r>
      <w:r w:rsidR="00840554">
        <w:rPr>
          <w:rFonts w:ascii="Segoe UI" w:hAnsi="Segoe UI" w:cs="Segoe UI"/>
          <w:color w:val="373A3C"/>
        </w:rPr>
        <w:t xml:space="preserve"> </w:t>
      </w:r>
      <w:r w:rsidR="007019E3">
        <w:rPr>
          <w:rFonts w:ascii="Segoe UI" w:hAnsi="Segoe UI" w:cs="Segoe UI"/>
          <w:color w:val="373A3C"/>
        </w:rPr>
        <w:t>2</w:t>
      </w:r>
    </w:p>
    <w:p w14:paraId="78D0A348" w14:textId="77777777" w:rsidR="00B20694" w:rsidRDefault="00C8755E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y= -3x/97+ </w:t>
      </w:r>
      <w:r w:rsidR="00F0197B">
        <w:rPr>
          <w:rFonts w:ascii="Segoe UI" w:hAnsi="Segoe UI" w:cs="Segoe UI"/>
          <w:color w:val="373A3C"/>
        </w:rPr>
        <w:t>197/97</w:t>
      </w:r>
    </w:p>
    <w:p w14:paraId="7D7745DB" w14:textId="77777777" w:rsidR="00B20694" w:rsidRDefault="00B20694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259A1CF8" w14:textId="77777777" w:rsidR="006F3A15" w:rsidRDefault="006F3A15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 w:rsidRPr="006F3A15">
        <w:rPr>
          <w:rFonts w:ascii="Segoe UI" w:hAnsi="Segoe UI" w:cs="Segoe UI"/>
          <w:color w:val="373A3C"/>
        </w:rPr>
        <w:drawing>
          <wp:inline distT="0" distB="0" distL="0" distR="0" wp14:anchorId="31498E9F" wp14:editId="490B43FC">
            <wp:extent cx="2158409" cy="1387549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66201" cy="1392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A4D55" w14:textId="503BEA58" w:rsidR="00F81D6E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  <w:t>6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73BCE6C6" wp14:editId="666F2F2F">
            <wp:extent cx="153670" cy="226695"/>
            <wp:effectExtent l="0" t="0" r="0" b="1905"/>
            <wp:docPr id="34" name="Picture 34" descr=" \frac{dy}{dx} 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 \frac{dy}{dx} 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 the equa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30EE3C15" wp14:editId="1F8FF152">
            <wp:extent cx="1126490" cy="197485"/>
            <wp:effectExtent l="0" t="0" r="0" b="0"/>
            <wp:docPr id="33" name="Picture 33" descr=" xy^2-x^2y=2&#10;    ">
              <a:hlinkClick xmlns:a="http://schemas.openxmlformats.org/drawingml/2006/main" r:id="rId4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 xy^2-x^2y=2&#10;    ">
                      <a:hlinkClick r:id="rId4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49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br/>
      </w:r>
    </w:p>
    <w:p w14:paraId="04F36951" w14:textId="024BB45D" w:rsidR="00D03190" w:rsidRDefault="00D03190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Applying the differentiating rule,</w:t>
      </w:r>
    </w:p>
    <w:p w14:paraId="64789074" w14:textId="0273EE7A" w:rsidR="00D03190" w:rsidRDefault="007C0E73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Y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+ 2xy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 xml:space="preserve"> </w:t>
      </w:r>
      <w:r w:rsidR="00393A15">
        <w:rPr>
          <w:rFonts w:ascii="Segoe UI" w:hAnsi="Segoe UI" w:cs="Segoe UI"/>
          <w:color w:val="373A3C"/>
        </w:rPr>
        <w:t xml:space="preserve">– (2xy + 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 w:rsidR="00393A15">
        <w:rPr>
          <w:rFonts w:ascii="Segoe UI" w:hAnsi="Segoe UI" w:cs="Segoe UI"/>
          <w:color w:val="373A3C"/>
        </w:rPr>
        <w:t xml:space="preserve"> x</w:t>
      </w:r>
      <w:proofErr w:type="gramStart"/>
      <w:r w:rsidR="00393A15">
        <w:rPr>
          <w:rFonts w:ascii="Segoe UI" w:hAnsi="Segoe UI" w:cs="Segoe UI"/>
          <w:color w:val="373A3C"/>
          <w:vertAlign w:val="superscript"/>
        </w:rPr>
        <w:t>2</w:t>
      </w:r>
      <w:r w:rsidR="00393A15">
        <w:rPr>
          <w:rFonts w:ascii="Segoe UI" w:hAnsi="Segoe UI" w:cs="Segoe UI"/>
          <w:color w:val="373A3C"/>
        </w:rPr>
        <w:t xml:space="preserve"> )</w:t>
      </w:r>
      <w:proofErr w:type="gramEnd"/>
      <w:r w:rsidR="00BC65CF">
        <w:rPr>
          <w:rFonts w:ascii="Segoe UI" w:hAnsi="Segoe UI" w:cs="Segoe UI"/>
          <w:color w:val="373A3C"/>
        </w:rPr>
        <w:t xml:space="preserve"> = 0</w:t>
      </w:r>
    </w:p>
    <w:p w14:paraId="6DCD0FE7" w14:textId="6B08EF14" w:rsidR="00D628E7" w:rsidRDefault="00D628E7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Y</w:t>
      </w:r>
      <w:r>
        <w:rPr>
          <w:rFonts w:ascii="Segoe UI" w:hAnsi="Segoe UI" w:cs="Segoe UI"/>
          <w:color w:val="373A3C"/>
          <w:vertAlign w:val="superscript"/>
        </w:rPr>
        <w:t>2 +</w:t>
      </w:r>
      <m:oMath>
        <m:f>
          <m:fPr>
            <m:ctrlPr>
              <w:rPr>
                <w:rFonts w:ascii="Cambria Math" w:hAnsi="Cambria Math" w:cs="Segoe UI"/>
                <w:color w:val="373A3C"/>
                <w:vertAlign w:val="superscript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  <w:vertAlign w:val="superscript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  <w:vertAlign w:val="superscript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>(2xy-x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)-2xy</w:t>
      </w:r>
      <w:r w:rsidR="003B6030">
        <w:rPr>
          <w:rFonts w:ascii="Segoe UI" w:hAnsi="Segoe UI" w:cs="Segoe UI"/>
          <w:color w:val="373A3C"/>
        </w:rPr>
        <w:t xml:space="preserve"> = 0</w:t>
      </w:r>
    </w:p>
    <w:p w14:paraId="10CE9B27" w14:textId="341315A6" w:rsidR="00160EF3" w:rsidRDefault="000C1419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2xy-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y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Segoe UI"/>
                  <w:color w:val="373A3C"/>
                </w:rPr>
                <m:t>2xy</m:t>
              </m:r>
              <m:r>
                <w:rPr>
                  <w:rFonts w:ascii="Cambria Math" w:hAnsi="Cambria Math" w:cs="Segoe UI"/>
                  <w:color w:val="373A3C"/>
                </w:rPr>
                <m:t>-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 xml:space="preserve"> </m:t>
              </m:r>
              <m:r>
                <w:rPr>
                  <w:rFonts w:ascii="Cambria Math" w:hAnsi="Cambria Math" w:cs="Segoe UI"/>
                  <w:color w:val="373A3C"/>
                </w:rPr>
                <m:t xml:space="preserve"> </m:t>
              </m:r>
            </m:den>
          </m:f>
        </m:oMath>
      </m:oMathPara>
    </w:p>
    <w:p w14:paraId="4E90E28D" w14:textId="12DC3388" w:rsidR="00895A57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  <w:t>7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3E83B8BC" wp14:editId="18E7E5A2">
            <wp:extent cx="380365" cy="190500"/>
            <wp:effectExtent l="0" t="0" r="635" b="0"/>
            <wp:docPr id="32" name="Picture 32" descr=" f'(x) ">
              <a:hlinkClick xmlns:a="http://schemas.openxmlformats.org/drawingml/2006/main" r:id="rId3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 f'(x) ">
                      <a:hlinkClick r:id="rId3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5E52EC98" wp14:editId="0A23710A">
            <wp:extent cx="1514475" cy="219710"/>
            <wp:effectExtent l="0" t="0" r="9525" b="8890"/>
            <wp:docPr id="31" name="Picture 31" descr=" f(x)= \sqrt[4]{-3x^4-2} ">
              <a:hlinkClick xmlns:a="http://schemas.openxmlformats.org/drawingml/2006/main" r:id="rId4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 f(x)= \sqrt[4]{-3x^4-2} ">
                      <a:hlinkClick r:id="rId4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br/>
      </w:r>
    </w:p>
    <w:p w14:paraId="7C1033A4" w14:textId="3F702890" w:rsidR="00A229A9" w:rsidRDefault="001B6A47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-3x</w:t>
      </w:r>
      <w:r>
        <w:rPr>
          <w:rFonts w:ascii="Segoe UI" w:hAnsi="Segoe UI" w:cs="Segoe UI"/>
          <w:color w:val="373A3C"/>
          <w:vertAlign w:val="superscript"/>
        </w:rPr>
        <w:t>4</w:t>
      </w:r>
      <w:r>
        <w:rPr>
          <w:rFonts w:ascii="Segoe UI" w:hAnsi="Segoe UI" w:cs="Segoe UI"/>
          <w:color w:val="373A3C"/>
        </w:rPr>
        <w:t xml:space="preserve">-2 is negative and the domain is not </w:t>
      </w:r>
      <w:proofErr w:type="gramStart"/>
      <w:r>
        <w:rPr>
          <w:rFonts w:ascii="Segoe UI" w:hAnsi="Segoe UI" w:cs="Segoe UI"/>
          <w:color w:val="373A3C"/>
        </w:rPr>
        <w:t>exist</w:t>
      </w:r>
      <w:proofErr w:type="gramEnd"/>
      <w:r>
        <w:rPr>
          <w:rFonts w:ascii="Segoe UI" w:hAnsi="Segoe UI" w:cs="Segoe UI"/>
          <w:color w:val="373A3C"/>
        </w:rPr>
        <w:t xml:space="preserve"> thus the derivative is not exist also.</w:t>
      </w:r>
    </w:p>
    <w:p w14:paraId="5B22CA8D" w14:textId="160D7A5D" w:rsidR="009A7666" w:rsidRPr="001B6A47" w:rsidRDefault="009A7666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gramStart"/>
      <w:r>
        <w:rPr>
          <w:rFonts w:ascii="Segoe UI" w:hAnsi="Segoe UI" w:cs="Segoe UI"/>
          <w:color w:val="373A3C"/>
        </w:rPr>
        <w:lastRenderedPageBreak/>
        <w:t>So</w:t>
      </w:r>
      <w:proofErr w:type="gramEnd"/>
      <w:r>
        <w:rPr>
          <w:rFonts w:ascii="Segoe UI" w:hAnsi="Segoe UI" w:cs="Segoe UI"/>
          <w:color w:val="373A3C"/>
        </w:rPr>
        <w:t xml:space="preserve"> the tangent line did not </w:t>
      </w:r>
      <w:proofErr w:type="spellStart"/>
      <w:r>
        <w:rPr>
          <w:rFonts w:ascii="Segoe UI" w:hAnsi="Segoe UI" w:cs="Segoe UI"/>
          <w:color w:val="373A3C"/>
        </w:rPr>
        <w:t>exisit</w:t>
      </w:r>
      <w:proofErr w:type="spellEnd"/>
      <w:r>
        <w:rPr>
          <w:rFonts w:ascii="Segoe UI" w:hAnsi="Segoe UI" w:cs="Segoe UI"/>
          <w:color w:val="373A3C"/>
        </w:rPr>
        <w:t xml:space="preserve"> as well.</w:t>
      </w:r>
      <w:r w:rsidR="000E1E58">
        <w:rPr>
          <w:rFonts w:ascii="Segoe UI" w:hAnsi="Segoe UI" w:cs="Segoe UI"/>
          <w:color w:val="373A3C"/>
        </w:rPr>
        <w:t xml:space="preserve"> Thus f’(x) is not existing.</w:t>
      </w:r>
    </w:p>
    <w:p w14:paraId="4479D7C1" w14:textId="77777777" w:rsidR="00301E0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  <w:t>8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E4B7D6E" wp14:editId="300D708E">
            <wp:extent cx="380365" cy="190500"/>
            <wp:effectExtent l="0" t="0" r="635" b="0"/>
            <wp:docPr id="30" name="Picture 30" descr=" f'(x) ">
              <a:hlinkClick xmlns:a="http://schemas.openxmlformats.org/drawingml/2006/main" r:id="rId3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 f'(x) ">
                      <a:hlinkClick r:id="rId3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117A241" wp14:editId="2105BC7F">
            <wp:extent cx="1411605" cy="205105"/>
            <wp:effectExtent l="0" t="0" r="0" b="4445"/>
            <wp:docPr id="29" name="Picture 29" descr=" f(x)=(5x^2+3)^4 ">
              <a:hlinkClick xmlns:a="http://schemas.openxmlformats.org/drawingml/2006/main" r:id="rId4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 f(x)=(5x^2+3)^4 ">
                      <a:hlinkClick r:id="rId4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20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4E168" w14:textId="02201830" w:rsidR="00301E01" w:rsidRDefault="00700D76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Using chain rule,</w:t>
      </w:r>
    </w:p>
    <w:p w14:paraId="31DC5CEC" w14:textId="77777777" w:rsidR="00C44E33" w:rsidRDefault="00CB33D8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vertAlign w:val="superscript"/>
        </w:rPr>
      </w:pPr>
      <w:r>
        <w:rPr>
          <w:rFonts w:ascii="Segoe UI" w:hAnsi="Segoe UI" w:cs="Segoe UI"/>
          <w:color w:val="373A3C"/>
        </w:rPr>
        <w:t>F’(x)=4(5x</w:t>
      </w:r>
      <w:r>
        <w:rPr>
          <w:rFonts w:ascii="Segoe UI" w:hAnsi="Segoe UI" w:cs="Segoe UI"/>
          <w:color w:val="373A3C"/>
          <w:vertAlign w:val="superscript"/>
        </w:rPr>
        <w:t>2</w:t>
      </w:r>
      <w:r>
        <w:rPr>
          <w:rFonts w:ascii="Segoe UI" w:hAnsi="Segoe UI" w:cs="Segoe UI"/>
          <w:color w:val="373A3C"/>
        </w:rPr>
        <w:t>+3)</w:t>
      </w:r>
      <w:r>
        <w:rPr>
          <w:rFonts w:ascii="Segoe UI" w:hAnsi="Segoe UI" w:cs="Segoe UI"/>
          <w:color w:val="373A3C"/>
          <w:vertAlign w:val="superscript"/>
        </w:rPr>
        <w:t>3</w:t>
      </w:r>
      <w:r>
        <w:rPr>
          <w:rFonts w:ascii="Segoe UI" w:hAnsi="Segoe UI" w:cs="Segoe UI"/>
          <w:color w:val="373A3C"/>
        </w:rPr>
        <w:t>*(10x)</w:t>
      </w:r>
      <w:r w:rsidR="00FA7156">
        <w:rPr>
          <w:rFonts w:ascii="Segoe UI" w:hAnsi="Segoe UI" w:cs="Segoe UI"/>
          <w:color w:val="373A3C"/>
        </w:rPr>
        <w:t xml:space="preserve"> = 40x(5x</w:t>
      </w:r>
      <w:r w:rsidR="00FA7156">
        <w:rPr>
          <w:rFonts w:ascii="Segoe UI" w:hAnsi="Segoe UI" w:cs="Segoe UI"/>
          <w:color w:val="373A3C"/>
          <w:vertAlign w:val="superscript"/>
        </w:rPr>
        <w:t>2</w:t>
      </w:r>
      <w:r w:rsidR="00FA7156">
        <w:rPr>
          <w:rFonts w:ascii="Segoe UI" w:hAnsi="Segoe UI" w:cs="Segoe UI"/>
          <w:color w:val="373A3C"/>
        </w:rPr>
        <w:t>+3)</w:t>
      </w:r>
      <w:r w:rsidR="00D52741">
        <w:rPr>
          <w:rFonts w:ascii="Segoe UI" w:hAnsi="Segoe UI" w:cs="Segoe UI"/>
          <w:color w:val="373A3C"/>
          <w:vertAlign w:val="superscript"/>
        </w:rPr>
        <w:t>3</w:t>
      </w:r>
    </w:p>
    <w:p w14:paraId="00D069A7" w14:textId="77777777" w:rsidR="001E1C49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</w:r>
      <w:r>
        <w:rPr>
          <w:rFonts w:ascii="Segoe UI" w:hAnsi="Segoe UI" w:cs="Segoe UI"/>
          <w:color w:val="373A3C"/>
        </w:rPr>
        <w:br/>
        <w:t>9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2B8616B" wp14:editId="718C7407">
            <wp:extent cx="380365" cy="190500"/>
            <wp:effectExtent l="0" t="0" r="635" b="0"/>
            <wp:docPr id="25" name="Picture 25" descr=" f'(x) ">
              <a:hlinkClick xmlns:a="http://schemas.openxmlformats.org/drawingml/2006/main" r:id="rId3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 f'(x) ">
                      <a:hlinkClick r:id="rId3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 the function 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167E1C7E" wp14:editId="4E7BF8C6">
            <wp:extent cx="1668145" cy="205105"/>
            <wp:effectExtent l="0" t="0" r="8255" b="4445"/>
            <wp:docPr id="22" name="Picture 22" descr=" f(x)=sin^2(cos(4x)) ">
              <a:hlinkClick xmlns:a="http://schemas.openxmlformats.org/drawingml/2006/main" r:id="rId5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 f(x)=sin^2(cos(4x)) ">
                      <a:hlinkClick r:id="rId5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20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8456B" w14:textId="1C74DA5A" w:rsidR="00530527" w:rsidRDefault="00CA5006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Using chain rule</w:t>
      </w:r>
      <w:r w:rsidR="00CE1D7A">
        <w:rPr>
          <w:rFonts w:ascii="Segoe UI" w:hAnsi="Segoe UI" w:cs="Segoe UI"/>
          <w:color w:val="373A3C"/>
        </w:rPr>
        <w:t xml:space="preserve"> twice</w:t>
      </w:r>
      <w:r>
        <w:rPr>
          <w:rFonts w:ascii="Segoe UI" w:hAnsi="Segoe UI" w:cs="Segoe UI"/>
          <w:color w:val="373A3C"/>
        </w:rPr>
        <w:t>,</w:t>
      </w:r>
    </w:p>
    <w:p w14:paraId="1D2AF856" w14:textId="6B6032FB" w:rsidR="006354DF" w:rsidRDefault="0056523D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F’(x) = 2(sin</w:t>
      </w:r>
      <w:r w:rsidR="00710CA0">
        <w:rPr>
          <w:rFonts w:ascii="Segoe UI" w:hAnsi="Segoe UI" w:cs="Segoe UI"/>
          <w:color w:val="373A3C"/>
        </w:rPr>
        <w:t>(cos(4x)</w:t>
      </w:r>
      <w:proofErr w:type="gramStart"/>
      <w:r w:rsidR="00710CA0">
        <w:rPr>
          <w:rFonts w:ascii="Segoe UI" w:hAnsi="Segoe UI" w:cs="Segoe UI"/>
          <w:color w:val="373A3C"/>
        </w:rPr>
        <w:t>)</w:t>
      </w:r>
      <w:r>
        <w:rPr>
          <w:rFonts w:ascii="Segoe UI" w:hAnsi="Segoe UI" w:cs="Segoe UI"/>
          <w:color w:val="373A3C"/>
        </w:rPr>
        <w:t>)</w:t>
      </w:r>
      <w:r w:rsidR="005255BC">
        <w:rPr>
          <w:rFonts w:ascii="Segoe UI" w:hAnsi="Segoe UI" w:cs="Segoe UI"/>
          <w:color w:val="373A3C"/>
        </w:rPr>
        <w:t>*</w:t>
      </w:r>
      <w:proofErr w:type="gramEnd"/>
      <w:r w:rsidR="0030100B">
        <w:rPr>
          <w:rFonts w:ascii="Segoe UI" w:hAnsi="Segoe UI" w:cs="Segoe UI"/>
          <w:color w:val="373A3C"/>
        </w:rPr>
        <w:t xml:space="preserve"> cos(cos(4x)) * </w:t>
      </w:r>
      <w:r w:rsidR="00BA097C">
        <w:rPr>
          <w:rFonts w:ascii="Segoe UI" w:hAnsi="Segoe UI" w:cs="Segoe UI"/>
          <w:color w:val="373A3C"/>
        </w:rPr>
        <w:t>-sin</w:t>
      </w:r>
      <w:r w:rsidR="00AE4B09">
        <w:rPr>
          <w:rFonts w:ascii="Segoe UI" w:hAnsi="Segoe UI" w:cs="Segoe UI"/>
          <w:color w:val="373A3C"/>
        </w:rPr>
        <w:t>(</w:t>
      </w:r>
      <w:r w:rsidR="00BA097C">
        <w:rPr>
          <w:rFonts w:ascii="Segoe UI" w:hAnsi="Segoe UI" w:cs="Segoe UI"/>
          <w:color w:val="373A3C"/>
        </w:rPr>
        <w:t>4x</w:t>
      </w:r>
      <w:r w:rsidR="00AE4B09">
        <w:rPr>
          <w:rFonts w:ascii="Segoe UI" w:hAnsi="Segoe UI" w:cs="Segoe UI"/>
          <w:color w:val="373A3C"/>
        </w:rPr>
        <w:t>)</w:t>
      </w:r>
      <w:r w:rsidR="00BA097C">
        <w:rPr>
          <w:rFonts w:ascii="Segoe UI" w:hAnsi="Segoe UI" w:cs="Segoe UI"/>
          <w:color w:val="373A3C"/>
        </w:rPr>
        <w:t xml:space="preserve"> * </w:t>
      </w:r>
      <w:r w:rsidR="00D379AB">
        <w:rPr>
          <w:rFonts w:ascii="Segoe UI" w:hAnsi="Segoe UI" w:cs="Segoe UI"/>
          <w:color w:val="373A3C"/>
        </w:rPr>
        <w:t>4</w:t>
      </w:r>
    </w:p>
    <w:p w14:paraId="1D6F007F" w14:textId="4D1DCC02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</w:r>
      <w:r>
        <w:rPr>
          <w:rFonts w:ascii="Segoe UI" w:hAnsi="Segoe UI" w:cs="Segoe UI"/>
          <w:color w:val="373A3C"/>
        </w:rPr>
        <w:br/>
        <w:t>10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7F17C059" wp14:editId="2396CED7">
            <wp:extent cx="380365" cy="190500"/>
            <wp:effectExtent l="0" t="0" r="635" b="0"/>
            <wp:docPr id="5" name="Picture 5" descr=" f'(x) ">
              <a:hlinkClick xmlns:a="http://schemas.openxmlformats.org/drawingml/2006/main" r:id="rId3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 f'(x) ">
                      <a:hlinkClick r:id="rId3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 the following functions: </w:t>
      </w:r>
    </w:p>
    <w:p w14:paraId="4672C9C6" w14:textId="15D151B9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a)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4D3B0779" wp14:editId="1194D58E">
            <wp:extent cx="1506855" cy="205105"/>
            <wp:effectExtent l="0" t="0" r="0" b="4445"/>
            <wp:docPr id="2" name="Picture 2" descr=" f(x) = cos(ln4x^3))">
              <a:hlinkClick xmlns:a="http://schemas.openxmlformats.org/drawingml/2006/main" r:id="rId5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 f(x) = cos(ln4x^3))">
                      <a:hlinkClick r:id="rId5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855" cy="20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38F44" w14:textId="05AA1606" w:rsidR="00F85781" w:rsidRDefault="00F85781" w:rsidP="00F85781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b)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6C9A9195" wp14:editId="5F9C2E53">
            <wp:extent cx="1228725" cy="226695"/>
            <wp:effectExtent l="0" t="0" r="9525" b="1905"/>
            <wp:docPr id="1" name="Picture 1" descr=" f(x)= e^{(4x^3+5)^2} ">
              <a:hlinkClick xmlns:a="http://schemas.openxmlformats.org/drawingml/2006/main" r:id="rId5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 f(x)= e^{(4x^3+5)^2} ">
                      <a:hlinkClick r:id="rId5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2004D" w14:textId="4F8BF17A" w:rsidR="00421CBE" w:rsidRDefault="00421CBE" w:rsidP="00CD70B3">
      <w:pPr>
        <w:spacing w:after="0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5FF5A736" w14:textId="75FC6EAF" w:rsidR="002A66BD" w:rsidRDefault="00892DB0" w:rsidP="00892DB0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F’(x) = -sin(ln4x</w:t>
      </w:r>
      <w:r>
        <w:rPr>
          <w:rFonts w:eastAsia="Times New Roman" w:cstheme="minorHAnsi"/>
          <w:color w:val="373A3C"/>
          <w:sz w:val="28"/>
          <w:szCs w:val="28"/>
          <w:vertAlign w:val="superscript"/>
        </w:rPr>
        <w:t>3</w:t>
      </w:r>
      <w:r>
        <w:rPr>
          <w:rFonts w:eastAsia="Times New Roman" w:cstheme="minorHAnsi"/>
          <w:color w:val="373A3C"/>
          <w:sz w:val="28"/>
          <w:szCs w:val="28"/>
        </w:rPr>
        <w:t xml:space="preserve">) * </w:t>
      </w:r>
      <m:oMath>
        <m:f>
          <m:fPr>
            <m:ctrl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4</m:t>
            </m:r>
            <m:sSup>
              <m:sSupPr>
                <m:ctrlPr>
                  <w:rPr>
                    <w:rFonts w:ascii="Cambria Math" w:eastAsia="Times New Roman" w:hAnsi="Cambria Math" w:cstheme="minorHAnsi"/>
                    <w:i/>
                    <w:color w:val="373A3C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Times New Roman" w:hAnsi="Cambria Math" w:cstheme="minorHAnsi"/>
                    <w:color w:val="373A3C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eastAsia="Times New Roman" w:hAnsi="Cambria Math" w:cstheme="minorHAnsi"/>
                    <w:color w:val="373A3C"/>
                    <w:sz w:val="28"/>
                    <w:szCs w:val="28"/>
                  </w:rPr>
                  <m:t>3</m:t>
                </m:r>
              </m:sup>
            </m:sSup>
          </m:den>
        </m:f>
        <m:r>
          <w:rPr>
            <w:rFonts w:ascii="Cambria Math" w:eastAsia="Times New Roman" w:hAnsi="Cambria Math" w:cstheme="minorHAnsi"/>
            <w:color w:val="373A3C"/>
            <w:sz w:val="28"/>
            <w:szCs w:val="28"/>
          </w:rPr>
          <m:t>*3*4</m:t>
        </m:r>
        <m:sSup>
          <m:sSupPr>
            <m:ctrlPr>
              <w:rPr>
                <w:rFonts w:ascii="Cambria Math" w:eastAsia="Times New Roman" w:hAnsi="Cambria Math" w:cstheme="minorHAnsi"/>
                <w:i/>
                <w:color w:val="373A3C"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x</m:t>
            </m:r>
          </m:e>
          <m:sup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2</m:t>
            </m:r>
          </m:sup>
        </m:sSup>
      </m:oMath>
      <w:r w:rsidR="00360AC1">
        <w:rPr>
          <w:rFonts w:eastAsia="Times New Roman" w:cstheme="minorHAnsi"/>
          <w:color w:val="373A3C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-3</m:t>
            </m:r>
            <m:r>
              <m:rPr>
                <m:sty m:val="p"/>
              </m:rP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sin⁡</m:t>
            </m:r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(ln4</m:t>
            </m:r>
            <m:sSup>
              <m:sSupPr>
                <m:ctrlPr>
                  <w:rPr>
                    <w:rFonts w:ascii="Cambria Math" w:eastAsia="Times New Roman" w:hAnsi="Cambria Math" w:cstheme="minorHAnsi"/>
                    <w:i/>
                    <w:color w:val="373A3C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Times New Roman" w:hAnsi="Cambria Math" w:cstheme="minorHAnsi"/>
                    <w:color w:val="373A3C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eastAsia="Times New Roman" w:hAnsi="Cambria Math" w:cstheme="minorHAnsi"/>
                    <w:color w:val="373A3C"/>
                    <w:sz w:val="28"/>
                    <w:szCs w:val="28"/>
                  </w:rPr>
                  <m:t>3</m:t>
                </m:r>
              </m:sup>
            </m:sSup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)</m:t>
            </m:r>
          </m:num>
          <m:den>
            <m:r>
              <w:rPr>
                <w:rFonts w:ascii="Cambria Math" w:eastAsia="Times New Roman" w:hAnsi="Cambria Math" w:cstheme="minorHAnsi"/>
                <w:color w:val="373A3C"/>
                <w:sz w:val="28"/>
                <w:szCs w:val="28"/>
              </w:rPr>
              <m:t>x</m:t>
            </m:r>
          </m:den>
        </m:f>
      </m:oMath>
    </w:p>
    <w:p w14:paraId="0F00ED3B" w14:textId="0335CBC4" w:rsidR="00B22CC5" w:rsidRPr="00B22CC5" w:rsidRDefault="002F73BA" w:rsidP="00B22CC5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  <w:r>
        <w:rPr>
          <w:rFonts w:eastAsia="Times New Roman" w:cstheme="minorHAnsi"/>
          <w:color w:val="373A3C"/>
          <w:sz w:val="28"/>
          <w:szCs w:val="28"/>
        </w:rPr>
        <w:t>According to special derivative rule,</w:t>
      </w:r>
    </w:p>
    <w:p w14:paraId="65A1A8CA" w14:textId="35673EAC" w:rsidR="00D45F43" w:rsidRPr="00B22CC5" w:rsidRDefault="002F73BA" w:rsidP="00B22CC5">
      <w:pPr>
        <w:pStyle w:val="ListParagraph"/>
        <w:numPr>
          <w:ilvl w:val="0"/>
          <w:numId w:val="1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’(x) =</w:t>
      </w:r>
      <w:r w:rsidR="00153925">
        <w:rPr>
          <w:rFonts w:cstheme="minorHAnsi"/>
          <w:sz w:val="28"/>
          <w:szCs w:val="28"/>
        </w:rPr>
        <w:t>e</w:t>
      </w:r>
      <w:r w:rsidR="007726E8">
        <w:rPr>
          <w:rFonts w:cstheme="minorHAnsi"/>
          <w:sz w:val="28"/>
          <w:szCs w:val="28"/>
          <w:vertAlign w:val="superscript"/>
        </w:rPr>
        <w:t>(4x^3+</w:t>
      </w:r>
      <w:proofErr w:type="gramStart"/>
      <w:r w:rsidR="007726E8">
        <w:rPr>
          <w:rFonts w:cstheme="minorHAnsi"/>
          <w:sz w:val="28"/>
          <w:szCs w:val="28"/>
          <w:vertAlign w:val="superscript"/>
        </w:rPr>
        <w:t>5)^</w:t>
      </w:r>
      <w:proofErr w:type="gramEnd"/>
      <w:r w:rsidR="007726E8">
        <w:rPr>
          <w:rFonts w:cstheme="minorHAnsi"/>
          <w:sz w:val="28"/>
          <w:szCs w:val="28"/>
          <w:vertAlign w:val="superscript"/>
        </w:rPr>
        <w:t>2</w:t>
      </w:r>
      <w:r w:rsidR="005D524D">
        <w:rPr>
          <w:rFonts w:cstheme="minorHAnsi"/>
          <w:sz w:val="28"/>
          <w:szCs w:val="28"/>
          <w:vertAlign w:val="superscript"/>
        </w:rPr>
        <w:t xml:space="preserve"> </w:t>
      </w:r>
      <w:r w:rsidR="005D524D">
        <w:rPr>
          <w:rFonts w:cstheme="minorHAnsi"/>
          <w:sz w:val="28"/>
          <w:szCs w:val="28"/>
        </w:rPr>
        <w:t>* 2(4x</w:t>
      </w:r>
      <w:r w:rsidR="005D524D">
        <w:rPr>
          <w:rFonts w:cstheme="minorHAnsi"/>
          <w:sz w:val="28"/>
          <w:szCs w:val="28"/>
          <w:vertAlign w:val="superscript"/>
        </w:rPr>
        <w:t>3</w:t>
      </w:r>
      <w:r w:rsidR="005D524D">
        <w:rPr>
          <w:rFonts w:cstheme="minorHAnsi"/>
          <w:sz w:val="28"/>
          <w:szCs w:val="28"/>
        </w:rPr>
        <w:t xml:space="preserve">+5)* </w:t>
      </w:r>
      <w:r w:rsidR="003604DB">
        <w:rPr>
          <w:rFonts w:cstheme="minorHAnsi"/>
          <w:sz w:val="28"/>
          <w:szCs w:val="28"/>
        </w:rPr>
        <w:t>12x</w:t>
      </w:r>
      <w:r w:rsidR="003604DB">
        <w:rPr>
          <w:rFonts w:cstheme="minorHAnsi"/>
          <w:sz w:val="28"/>
          <w:szCs w:val="28"/>
          <w:vertAlign w:val="superscript"/>
        </w:rPr>
        <w:t>2</w:t>
      </w:r>
      <w:r w:rsidR="006104FD">
        <w:rPr>
          <w:rFonts w:cstheme="minorHAnsi"/>
          <w:sz w:val="28"/>
          <w:szCs w:val="28"/>
        </w:rPr>
        <w:t xml:space="preserve"> = 24x</w:t>
      </w:r>
      <w:r w:rsidR="006104FD">
        <w:rPr>
          <w:rFonts w:cstheme="minorHAnsi"/>
          <w:sz w:val="28"/>
          <w:szCs w:val="28"/>
          <w:vertAlign w:val="superscript"/>
        </w:rPr>
        <w:t>2</w:t>
      </w:r>
      <w:r w:rsidR="006104FD">
        <w:rPr>
          <w:rFonts w:cstheme="minorHAnsi"/>
          <w:sz w:val="28"/>
          <w:szCs w:val="28"/>
        </w:rPr>
        <w:t>(4x</w:t>
      </w:r>
      <w:r w:rsidR="006104FD">
        <w:rPr>
          <w:rFonts w:cstheme="minorHAnsi"/>
          <w:sz w:val="28"/>
          <w:szCs w:val="28"/>
          <w:vertAlign w:val="superscript"/>
        </w:rPr>
        <w:t>3</w:t>
      </w:r>
      <w:r w:rsidR="006104FD">
        <w:rPr>
          <w:rFonts w:cstheme="minorHAnsi"/>
          <w:sz w:val="28"/>
          <w:szCs w:val="28"/>
        </w:rPr>
        <w:t>+5)</w:t>
      </w:r>
      <w:r w:rsidR="00E646E7" w:rsidRPr="00E646E7">
        <w:rPr>
          <w:rFonts w:cstheme="minorHAnsi"/>
          <w:sz w:val="28"/>
          <w:szCs w:val="28"/>
        </w:rPr>
        <w:t xml:space="preserve"> </w:t>
      </w:r>
      <w:r w:rsidR="00E646E7">
        <w:rPr>
          <w:rFonts w:cstheme="minorHAnsi"/>
          <w:sz w:val="28"/>
          <w:szCs w:val="28"/>
        </w:rPr>
        <w:t>e</w:t>
      </w:r>
      <w:r w:rsidR="00E646E7">
        <w:rPr>
          <w:rFonts w:cstheme="minorHAnsi"/>
          <w:sz w:val="28"/>
          <w:szCs w:val="28"/>
          <w:vertAlign w:val="superscript"/>
        </w:rPr>
        <w:t>(4x^3+5)^2</w:t>
      </w:r>
    </w:p>
    <w:p w14:paraId="081E29BA" w14:textId="4FB24FBB" w:rsidR="00EE520F" w:rsidRDefault="00EE520F" w:rsidP="00A54E0E">
      <w:pPr>
        <w:rPr>
          <w:rFonts w:cstheme="minorHAnsi"/>
          <w:sz w:val="28"/>
          <w:szCs w:val="28"/>
        </w:rPr>
      </w:pPr>
    </w:p>
    <w:p w14:paraId="43FBBEA9" w14:textId="77777777" w:rsidR="00BF0000" w:rsidRDefault="00BF0000" w:rsidP="00A54E0E">
      <w:pPr>
        <w:rPr>
          <w:rFonts w:cstheme="minorHAnsi"/>
          <w:sz w:val="28"/>
          <w:szCs w:val="28"/>
        </w:rPr>
      </w:pPr>
    </w:p>
    <w:p w14:paraId="21201001" w14:textId="77777777" w:rsidR="00BF0000" w:rsidRPr="00A54E0E" w:rsidRDefault="00BF0000" w:rsidP="00A54E0E">
      <w:pPr>
        <w:rPr>
          <w:rFonts w:cstheme="minorHAnsi"/>
          <w:sz w:val="28"/>
          <w:szCs w:val="28"/>
        </w:rPr>
      </w:pPr>
    </w:p>
    <w:sectPr w:rsidR="00BF0000" w:rsidRPr="00A54E0E" w:rsidSect="00737D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A11F" w14:textId="77777777" w:rsidR="00CB70BC" w:rsidRDefault="00CB70BC" w:rsidP="00135EE3">
      <w:pPr>
        <w:spacing w:after="0" w:line="240" w:lineRule="auto"/>
      </w:pPr>
      <w:r>
        <w:separator/>
      </w:r>
    </w:p>
  </w:endnote>
  <w:endnote w:type="continuationSeparator" w:id="0">
    <w:p w14:paraId="5BD171DF" w14:textId="77777777" w:rsidR="00CB70BC" w:rsidRDefault="00CB70BC" w:rsidP="0013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CFACA" w14:textId="77777777" w:rsidR="00CB70BC" w:rsidRDefault="00CB70BC" w:rsidP="00135EE3">
      <w:pPr>
        <w:spacing w:after="0" w:line="240" w:lineRule="auto"/>
      </w:pPr>
      <w:r>
        <w:separator/>
      </w:r>
    </w:p>
  </w:footnote>
  <w:footnote w:type="continuationSeparator" w:id="0">
    <w:p w14:paraId="6092F8E5" w14:textId="77777777" w:rsidR="00CB70BC" w:rsidRDefault="00CB70BC" w:rsidP="00135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BF0"/>
    <w:multiLevelType w:val="hybridMultilevel"/>
    <w:tmpl w:val="0E98406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C6090"/>
    <w:multiLevelType w:val="hybridMultilevel"/>
    <w:tmpl w:val="D34A4E5A"/>
    <w:lvl w:ilvl="0" w:tplc="91EC86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36275C"/>
    <w:multiLevelType w:val="multilevel"/>
    <w:tmpl w:val="54EE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5547F8"/>
    <w:multiLevelType w:val="hybridMultilevel"/>
    <w:tmpl w:val="42A4ED18"/>
    <w:lvl w:ilvl="0" w:tplc="6EEA78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7783F"/>
    <w:multiLevelType w:val="hybridMultilevel"/>
    <w:tmpl w:val="90F486A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6E07C5"/>
    <w:multiLevelType w:val="hybridMultilevel"/>
    <w:tmpl w:val="F45E5608"/>
    <w:lvl w:ilvl="0" w:tplc="ED72B4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950AC"/>
    <w:multiLevelType w:val="hybridMultilevel"/>
    <w:tmpl w:val="F13C185E"/>
    <w:lvl w:ilvl="0" w:tplc="2CEE22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5B39F2"/>
    <w:multiLevelType w:val="hybridMultilevel"/>
    <w:tmpl w:val="B86CB7C4"/>
    <w:lvl w:ilvl="0" w:tplc="AD9CB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EC645E"/>
    <w:multiLevelType w:val="multilevel"/>
    <w:tmpl w:val="501A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30C78"/>
    <w:multiLevelType w:val="multilevel"/>
    <w:tmpl w:val="3238D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CC41DE"/>
    <w:multiLevelType w:val="hybridMultilevel"/>
    <w:tmpl w:val="64CC76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01652">
    <w:abstractNumId w:val="2"/>
  </w:num>
  <w:num w:numId="2" w16cid:durableId="1323850768">
    <w:abstractNumId w:val="8"/>
  </w:num>
  <w:num w:numId="3" w16cid:durableId="228393209">
    <w:abstractNumId w:val="10"/>
  </w:num>
  <w:num w:numId="4" w16cid:durableId="425082524">
    <w:abstractNumId w:val="4"/>
  </w:num>
  <w:num w:numId="5" w16cid:durableId="257252465">
    <w:abstractNumId w:val="0"/>
  </w:num>
  <w:num w:numId="6" w16cid:durableId="1168053932">
    <w:abstractNumId w:val="5"/>
  </w:num>
  <w:num w:numId="7" w16cid:durableId="1826241774">
    <w:abstractNumId w:val="3"/>
  </w:num>
  <w:num w:numId="8" w16cid:durableId="728461469">
    <w:abstractNumId w:val="9"/>
  </w:num>
  <w:num w:numId="9" w16cid:durableId="1370380726">
    <w:abstractNumId w:val="7"/>
  </w:num>
  <w:num w:numId="10" w16cid:durableId="371921460">
    <w:abstractNumId w:val="6"/>
  </w:num>
  <w:num w:numId="11" w16cid:durableId="1382680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M0sjC0MLY0sjRS0lEKTi0uzszPAymwrAUAcXm8OSwAAAA="/>
  </w:docVars>
  <w:rsids>
    <w:rsidRoot w:val="00F64FD1"/>
    <w:rsid w:val="00002333"/>
    <w:rsid w:val="00003AE8"/>
    <w:rsid w:val="00004C85"/>
    <w:rsid w:val="00004E32"/>
    <w:rsid w:val="000055B3"/>
    <w:rsid w:val="00006852"/>
    <w:rsid w:val="00012DCA"/>
    <w:rsid w:val="000156CB"/>
    <w:rsid w:val="00020BAA"/>
    <w:rsid w:val="0002726E"/>
    <w:rsid w:val="0003356A"/>
    <w:rsid w:val="0003382A"/>
    <w:rsid w:val="000415EE"/>
    <w:rsid w:val="0004409A"/>
    <w:rsid w:val="000453DD"/>
    <w:rsid w:val="00045530"/>
    <w:rsid w:val="00047D11"/>
    <w:rsid w:val="0005705B"/>
    <w:rsid w:val="000577EE"/>
    <w:rsid w:val="0006056F"/>
    <w:rsid w:val="0006236D"/>
    <w:rsid w:val="00072078"/>
    <w:rsid w:val="0007390D"/>
    <w:rsid w:val="000772AE"/>
    <w:rsid w:val="00077A84"/>
    <w:rsid w:val="0008069D"/>
    <w:rsid w:val="000826FA"/>
    <w:rsid w:val="00084BFE"/>
    <w:rsid w:val="00086C59"/>
    <w:rsid w:val="00090AF4"/>
    <w:rsid w:val="000913A7"/>
    <w:rsid w:val="00092768"/>
    <w:rsid w:val="00095569"/>
    <w:rsid w:val="000A11EA"/>
    <w:rsid w:val="000A3C56"/>
    <w:rsid w:val="000B4B91"/>
    <w:rsid w:val="000B4CD2"/>
    <w:rsid w:val="000B7BA2"/>
    <w:rsid w:val="000C1419"/>
    <w:rsid w:val="000C2D83"/>
    <w:rsid w:val="000C55DF"/>
    <w:rsid w:val="000D08DA"/>
    <w:rsid w:val="000E1E58"/>
    <w:rsid w:val="000E3189"/>
    <w:rsid w:val="000E5DA4"/>
    <w:rsid w:val="000E7952"/>
    <w:rsid w:val="000F0915"/>
    <w:rsid w:val="0010116E"/>
    <w:rsid w:val="001022BB"/>
    <w:rsid w:val="00102BD1"/>
    <w:rsid w:val="00103DD6"/>
    <w:rsid w:val="00111B80"/>
    <w:rsid w:val="00116B44"/>
    <w:rsid w:val="0012090C"/>
    <w:rsid w:val="00125417"/>
    <w:rsid w:val="00127BE2"/>
    <w:rsid w:val="00135818"/>
    <w:rsid w:val="00135855"/>
    <w:rsid w:val="00135EE3"/>
    <w:rsid w:val="00140D40"/>
    <w:rsid w:val="00142DA1"/>
    <w:rsid w:val="001504F7"/>
    <w:rsid w:val="001522B6"/>
    <w:rsid w:val="00153925"/>
    <w:rsid w:val="00154243"/>
    <w:rsid w:val="00156F96"/>
    <w:rsid w:val="00157161"/>
    <w:rsid w:val="00160BF1"/>
    <w:rsid w:val="00160EF3"/>
    <w:rsid w:val="00163BA2"/>
    <w:rsid w:val="00164B64"/>
    <w:rsid w:val="00165314"/>
    <w:rsid w:val="0016652A"/>
    <w:rsid w:val="00166A3C"/>
    <w:rsid w:val="00167B68"/>
    <w:rsid w:val="00174C97"/>
    <w:rsid w:val="00174E7F"/>
    <w:rsid w:val="001752C4"/>
    <w:rsid w:val="00176A52"/>
    <w:rsid w:val="00177221"/>
    <w:rsid w:val="0018059B"/>
    <w:rsid w:val="00182345"/>
    <w:rsid w:val="001865EE"/>
    <w:rsid w:val="00190772"/>
    <w:rsid w:val="001908AD"/>
    <w:rsid w:val="0019709F"/>
    <w:rsid w:val="001A0012"/>
    <w:rsid w:val="001A0850"/>
    <w:rsid w:val="001A21B0"/>
    <w:rsid w:val="001A3DD4"/>
    <w:rsid w:val="001A5729"/>
    <w:rsid w:val="001A74D8"/>
    <w:rsid w:val="001B0B1C"/>
    <w:rsid w:val="001B1279"/>
    <w:rsid w:val="001B3885"/>
    <w:rsid w:val="001B6A47"/>
    <w:rsid w:val="001B6C9B"/>
    <w:rsid w:val="001C0F94"/>
    <w:rsid w:val="001C487A"/>
    <w:rsid w:val="001C5375"/>
    <w:rsid w:val="001C5EB5"/>
    <w:rsid w:val="001C61D4"/>
    <w:rsid w:val="001D0D3C"/>
    <w:rsid w:val="001D6D79"/>
    <w:rsid w:val="001E1C49"/>
    <w:rsid w:val="001E5DB4"/>
    <w:rsid w:val="001F2CB1"/>
    <w:rsid w:val="001F7C45"/>
    <w:rsid w:val="00202400"/>
    <w:rsid w:val="00202738"/>
    <w:rsid w:val="0020481F"/>
    <w:rsid w:val="002056CF"/>
    <w:rsid w:val="00212214"/>
    <w:rsid w:val="00213761"/>
    <w:rsid w:val="00214CE4"/>
    <w:rsid w:val="0022183C"/>
    <w:rsid w:val="002218ED"/>
    <w:rsid w:val="00224F8D"/>
    <w:rsid w:val="00225336"/>
    <w:rsid w:val="0024431E"/>
    <w:rsid w:val="0025188C"/>
    <w:rsid w:val="00251D69"/>
    <w:rsid w:val="00253428"/>
    <w:rsid w:val="00254646"/>
    <w:rsid w:val="00254A30"/>
    <w:rsid w:val="00263339"/>
    <w:rsid w:val="00270BA9"/>
    <w:rsid w:val="00271684"/>
    <w:rsid w:val="00276DC3"/>
    <w:rsid w:val="0028082B"/>
    <w:rsid w:val="00282618"/>
    <w:rsid w:val="00283469"/>
    <w:rsid w:val="002835FF"/>
    <w:rsid w:val="00287076"/>
    <w:rsid w:val="00290F1A"/>
    <w:rsid w:val="00292ACA"/>
    <w:rsid w:val="00292C03"/>
    <w:rsid w:val="00297CDA"/>
    <w:rsid w:val="002A0BC2"/>
    <w:rsid w:val="002A26B4"/>
    <w:rsid w:val="002A37BE"/>
    <w:rsid w:val="002A3ABB"/>
    <w:rsid w:val="002A66BD"/>
    <w:rsid w:val="002B0840"/>
    <w:rsid w:val="002C29BF"/>
    <w:rsid w:val="002C695E"/>
    <w:rsid w:val="002C70E4"/>
    <w:rsid w:val="002C74DE"/>
    <w:rsid w:val="002D6FDF"/>
    <w:rsid w:val="002E00A5"/>
    <w:rsid w:val="002E04D2"/>
    <w:rsid w:val="002E19FC"/>
    <w:rsid w:val="002E2959"/>
    <w:rsid w:val="002E33DF"/>
    <w:rsid w:val="002F501B"/>
    <w:rsid w:val="002F71F7"/>
    <w:rsid w:val="002F73BA"/>
    <w:rsid w:val="00300679"/>
    <w:rsid w:val="0030100B"/>
    <w:rsid w:val="00301E01"/>
    <w:rsid w:val="00310314"/>
    <w:rsid w:val="00314C19"/>
    <w:rsid w:val="003151A4"/>
    <w:rsid w:val="0031551C"/>
    <w:rsid w:val="00317E1E"/>
    <w:rsid w:val="00320BA2"/>
    <w:rsid w:val="00321ECE"/>
    <w:rsid w:val="00322047"/>
    <w:rsid w:val="00322786"/>
    <w:rsid w:val="003238F4"/>
    <w:rsid w:val="00323AED"/>
    <w:rsid w:val="00324D20"/>
    <w:rsid w:val="00327AF3"/>
    <w:rsid w:val="00332BC5"/>
    <w:rsid w:val="003337CC"/>
    <w:rsid w:val="00333D2B"/>
    <w:rsid w:val="00336A2D"/>
    <w:rsid w:val="0033765D"/>
    <w:rsid w:val="00337D60"/>
    <w:rsid w:val="003422CC"/>
    <w:rsid w:val="003433BE"/>
    <w:rsid w:val="00345C24"/>
    <w:rsid w:val="00350C5C"/>
    <w:rsid w:val="00352D3C"/>
    <w:rsid w:val="003560BD"/>
    <w:rsid w:val="00357089"/>
    <w:rsid w:val="003604DB"/>
    <w:rsid w:val="00360AC1"/>
    <w:rsid w:val="00361ED6"/>
    <w:rsid w:val="003675B2"/>
    <w:rsid w:val="0037036F"/>
    <w:rsid w:val="0037227C"/>
    <w:rsid w:val="00374FDE"/>
    <w:rsid w:val="00381EFE"/>
    <w:rsid w:val="003826E6"/>
    <w:rsid w:val="00384810"/>
    <w:rsid w:val="003868C5"/>
    <w:rsid w:val="003869EC"/>
    <w:rsid w:val="003869FB"/>
    <w:rsid w:val="00386B9B"/>
    <w:rsid w:val="00391A65"/>
    <w:rsid w:val="00393A15"/>
    <w:rsid w:val="003B12A2"/>
    <w:rsid w:val="003B3166"/>
    <w:rsid w:val="003B6030"/>
    <w:rsid w:val="003B7249"/>
    <w:rsid w:val="003C0C67"/>
    <w:rsid w:val="003C299B"/>
    <w:rsid w:val="003C77AB"/>
    <w:rsid w:val="003C7EBD"/>
    <w:rsid w:val="003D0B96"/>
    <w:rsid w:val="003D3D59"/>
    <w:rsid w:val="003D4C45"/>
    <w:rsid w:val="003D5F3A"/>
    <w:rsid w:val="003E4650"/>
    <w:rsid w:val="003E58E9"/>
    <w:rsid w:val="003E7130"/>
    <w:rsid w:val="003F0952"/>
    <w:rsid w:val="003F6A2A"/>
    <w:rsid w:val="003F6B45"/>
    <w:rsid w:val="0040045E"/>
    <w:rsid w:val="00401BF4"/>
    <w:rsid w:val="00404825"/>
    <w:rsid w:val="00404D45"/>
    <w:rsid w:val="00406283"/>
    <w:rsid w:val="004063E4"/>
    <w:rsid w:val="004108BE"/>
    <w:rsid w:val="00414CE7"/>
    <w:rsid w:val="0041687D"/>
    <w:rsid w:val="00420329"/>
    <w:rsid w:val="004211B7"/>
    <w:rsid w:val="00421CBE"/>
    <w:rsid w:val="00422F65"/>
    <w:rsid w:val="00423DBF"/>
    <w:rsid w:val="0042581A"/>
    <w:rsid w:val="00431658"/>
    <w:rsid w:val="00432CC7"/>
    <w:rsid w:val="00433400"/>
    <w:rsid w:val="00433A46"/>
    <w:rsid w:val="00435CFF"/>
    <w:rsid w:val="004410DF"/>
    <w:rsid w:val="00442353"/>
    <w:rsid w:val="00443A15"/>
    <w:rsid w:val="00443C5F"/>
    <w:rsid w:val="00445512"/>
    <w:rsid w:val="004461AC"/>
    <w:rsid w:val="00446A4D"/>
    <w:rsid w:val="00447FB0"/>
    <w:rsid w:val="004517F7"/>
    <w:rsid w:val="004608C7"/>
    <w:rsid w:val="00461C63"/>
    <w:rsid w:val="00461E60"/>
    <w:rsid w:val="00462799"/>
    <w:rsid w:val="00464DEA"/>
    <w:rsid w:val="00465801"/>
    <w:rsid w:val="004666D1"/>
    <w:rsid w:val="00467145"/>
    <w:rsid w:val="0047021B"/>
    <w:rsid w:val="00471DCC"/>
    <w:rsid w:val="00472CD3"/>
    <w:rsid w:val="00475C97"/>
    <w:rsid w:val="00476CC4"/>
    <w:rsid w:val="00482D96"/>
    <w:rsid w:val="004845A8"/>
    <w:rsid w:val="00490518"/>
    <w:rsid w:val="0049467D"/>
    <w:rsid w:val="0049542A"/>
    <w:rsid w:val="004A47D2"/>
    <w:rsid w:val="004A6B93"/>
    <w:rsid w:val="004B4719"/>
    <w:rsid w:val="004B61C7"/>
    <w:rsid w:val="004C38BC"/>
    <w:rsid w:val="004D0BB2"/>
    <w:rsid w:val="004D25F1"/>
    <w:rsid w:val="004D26E2"/>
    <w:rsid w:val="004D2C28"/>
    <w:rsid w:val="004D4C42"/>
    <w:rsid w:val="004D595A"/>
    <w:rsid w:val="004E2B8A"/>
    <w:rsid w:val="004E3419"/>
    <w:rsid w:val="004E70AC"/>
    <w:rsid w:val="004E768E"/>
    <w:rsid w:val="004F0456"/>
    <w:rsid w:val="004F2401"/>
    <w:rsid w:val="004F28B4"/>
    <w:rsid w:val="004F4A86"/>
    <w:rsid w:val="004F61C4"/>
    <w:rsid w:val="004F6996"/>
    <w:rsid w:val="005048E4"/>
    <w:rsid w:val="00504954"/>
    <w:rsid w:val="005053AE"/>
    <w:rsid w:val="0051020F"/>
    <w:rsid w:val="005115E0"/>
    <w:rsid w:val="00513293"/>
    <w:rsid w:val="005155E1"/>
    <w:rsid w:val="005255BC"/>
    <w:rsid w:val="00525BBF"/>
    <w:rsid w:val="00526167"/>
    <w:rsid w:val="00527893"/>
    <w:rsid w:val="00530527"/>
    <w:rsid w:val="0053125A"/>
    <w:rsid w:val="005364FB"/>
    <w:rsid w:val="005373AB"/>
    <w:rsid w:val="0053749E"/>
    <w:rsid w:val="00544571"/>
    <w:rsid w:val="00544D2B"/>
    <w:rsid w:val="00546BCC"/>
    <w:rsid w:val="00553B9F"/>
    <w:rsid w:val="0056523D"/>
    <w:rsid w:val="00566E2D"/>
    <w:rsid w:val="00566E66"/>
    <w:rsid w:val="005677B3"/>
    <w:rsid w:val="00573431"/>
    <w:rsid w:val="00574ABC"/>
    <w:rsid w:val="0057642F"/>
    <w:rsid w:val="0058161C"/>
    <w:rsid w:val="005850DC"/>
    <w:rsid w:val="00586F61"/>
    <w:rsid w:val="00592319"/>
    <w:rsid w:val="0059374C"/>
    <w:rsid w:val="00596154"/>
    <w:rsid w:val="005A097B"/>
    <w:rsid w:val="005A19B5"/>
    <w:rsid w:val="005A5B7F"/>
    <w:rsid w:val="005B2D86"/>
    <w:rsid w:val="005B59DC"/>
    <w:rsid w:val="005C3D92"/>
    <w:rsid w:val="005C4612"/>
    <w:rsid w:val="005C528A"/>
    <w:rsid w:val="005D4104"/>
    <w:rsid w:val="005D4F4A"/>
    <w:rsid w:val="005D524D"/>
    <w:rsid w:val="005D541A"/>
    <w:rsid w:val="005D660A"/>
    <w:rsid w:val="005D6D0B"/>
    <w:rsid w:val="005E3398"/>
    <w:rsid w:val="005E48EE"/>
    <w:rsid w:val="005E7746"/>
    <w:rsid w:val="005F0583"/>
    <w:rsid w:val="005F2D66"/>
    <w:rsid w:val="005F766F"/>
    <w:rsid w:val="005F76AE"/>
    <w:rsid w:val="006055BA"/>
    <w:rsid w:val="00607010"/>
    <w:rsid w:val="00607566"/>
    <w:rsid w:val="006104FD"/>
    <w:rsid w:val="00611531"/>
    <w:rsid w:val="006165B0"/>
    <w:rsid w:val="00617660"/>
    <w:rsid w:val="006203BE"/>
    <w:rsid w:val="0062103D"/>
    <w:rsid w:val="00623032"/>
    <w:rsid w:val="00624AEB"/>
    <w:rsid w:val="006307D5"/>
    <w:rsid w:val="00634654"/>
    <w:rsid w:val="006354DF"/>
    <w:rsid w:val="00640F3D"/>
    <w:rsid w:val="00643D1E"/>
    <w:rsid w:val="00644D7E"/>
    <w:rsid w:val="00645CEA"/>
    <w:rsid w:val="006505B8"/>
    <w:rsid w:val="00655D91"/>
    <w:rsid w:val="0066338C"/>
    <w:rsid w:val="006644BA"/>
    <w:rsid w:val="006657D4"/>
    <w:rsid w:val="00684745"/>
    <w:rsid w:val="00685C55"/>
    <w:rsid w:val="006864E0"/>
    <w:rsid w:val="00690454"/>
    <w:rsid w:val="00694432"/>
    <w:rsid w:val="00696A7E"/>
    <w:rsid w:val="006A1A05"/>
    <w:rsid w:val="006A4C2B"/>
    <w:rsid w:val="006A5685"/>
    <w:rsid w:val="006A6169"/>
    <w:rsid w:val="006B023C"/>
    <w:rsid w:val="006B1CC5"/>
    <w:rsid w:val="006B61C9"/>
    <w:rsid w:val="006C2373"/>
    <w:rsid w:val="006C2E74"/>
    <w:rsid w:val="006C3772"/>
    <w:rsid w:val="006C6B05"/>
    <w:rsid w:val="006D0366"/>
    <w:rsid w:val="006D2FE2"/>
    <w:rsid w:val="006D7D94"/>
    <w:rsid w:val="006E290A"/>
    <w:rsid w:val="006E2B35"/>
    <w:rsid w:val="006F2496"/>
    <w:rsid w:val="006F34BF"/>
    <w:rsid w:val="006F383D"/>
    <w:rsid w:val="006F3A15"/>
    <w:rsid w:val="006F5C8E"/>
    <w:rsid w:val="006F72E9"/>
    <w:rsid w:val="00700D76"/>
    <w:rsid w:val="007019E3"/>
    <w:rsid w:val="00701CA6"/>
    <w:rsid w:val="00701F1A"/>
    <w:rsid w:val="00702A03"/>
    <w:rsid w:val="007038EA"/>
    <w:rsid w:val="00703E78"/>
    <w:rsid w:val="00706461"/>
    <w:rsid w:val="00706E64"/>
    <w:rsid w:val="00710799"/>
    <w:rsid w:val="00710CA0"/>
    <w:rsid w:val="00713944"/>
    <w:rsid w:val="00720ACA"/>
    <w:rsid w:val="00725763"/>
    <w:rsid w:val="00727FB7"/>
    <w:rsid w:val="00731059"/>
    <w:rsid w:val="0073641B"/>
    <w:rsid w:val="00737D10"/>
    <w:rsid w:val="00737E6C"/>
    <w:rsid w:val="007450E1"/>
    <w:rsid w:val="00764AA0"/>
    <w:rsid w:val="007669C7"/>
    <w:rsid w:val="0077169B"/>
    <w:rsid w:val="007726E8"/>
    <w:rsid w:val="007739D0"/>
    <w:rsid w:val="00773FA1"/>
    <w:rsid w:val="00776C33"/>
    <w:rsid w:val="0078119A"/>
    <w:rsid w:val="00781F33"/>
    <w:rsid w:val="00782168"/>
    <w:rsid w:val="00782560"/>
    <w:rsid w:val="0078491E"/>
    <w:rsid w:val="007872B3"/>
    <w:rsid w:val="00791AB0"/>
    <w:rsid w:val="00792143"/>
    <w:rsid w:val="00793BCB"/>
    <w:rsid w:val="00796FCD"/>
    <w:rsid w:val="007A0967"/>
    <w:rsid w:val="007A2727"/>
    <w:rsid w:val="007A548D"/>
    <w:rsid w:val="007A555B"/>
    <w:rsid w:val="007A734F"/>
    <w:rsid w:val="007C0E73"/>
    <w:rsid w:val="007C283B"/>
    <w:rsid w:val="007C37BD"/>
    <w:rsid w:val="007C3F68"/>
    <w:rsid w:val="007C6F22"/>
    <w:rsid w:val="007C7E6B"/>
    <w:rsid w:val="007D0350"/>
    <w:rsid w:val="007D58E5"/>
    <w:rsid w:val="007E0A55"/>
    <w:rsid w:val="007E0EEF"/>
    <w:rsid w:val="007E3AB3"/>
    <w:rsid w:val="007E5AEB"/>
    <w:rsid w:val="007E6459"/>
    <w:rsid w:val="007F055E"/>
    <w:rsid w:val="007F0A07"/>
    <w:rsid w:val="007F0FC1"/>
    <w:rsid w:val="007F173D"/>
    <w:rsid w:val="007F3265"/>
    <w:rsid w:val="007F5DEB"/>
    <w:rsid w:val="00800AE4"/>
    <w:rsid w:val="008035BC"/>
    <w:rsid w:val="00806755"/>
    <w:rsid w:val="00807B96"/>
    <w:rsid w:val="00810C9E"/>
    <w:rsid w:val="00811ED1"/>
    <w:rsid w:val="008141C1"/>
    <w:rsid w:val="00816510"/>
    <w:rsid w:val="00817131"/>
    <w:rsid w:val="00817F3E"/>
    <w:rsid w:val="0082368E"/>
    <w:rsid w:val="008241A4"/>
    <w:rsid w:val="00830AF1"/>
    <w:rsid w:val="00830DD3"/>
    <w:rsid w:val="00831E96"/>
    <w:rsid w:val="008349A7"/>
    <w:rsid w:val="00834D6D"/>
    <w:rsid w:val="00834DBD"/>
    <w:rsid w:val="00836B0A"/>
    <w:rsid w:val="008375EE"/>
    <w:rsid w:val="00840554"/>
    <w:rsid w:val="00845917"/>
    <w:rsid w:val="00845D33"/>
    <w:rsid w:val="00850748"/>
    <w:rsid w:val="00857BD5"/>
    <w:rsid w:val="008611BD"/>
    <w:rsid w:val="008626DC"/>
    <w:rsid w:val="0086741B"/>
    <w:rsid w:val="00870D7E"/>
    <w:rsid w:val="00873420"/>
    <w:rsid w:val="00874506"/>
    <w:rsid w:val="0087458F"/>
    <w:rsid w:val="00874C20"/>
    <w:rsid w:val="00874EDB"/>
    <w:rsid w:val="00883430"/>
    <w:rsid w:val="008834F1"/>
    <w:rsid w:val="00883BEC"/>
    <w:rsid w:val="00891314"/>
    <w:rsid w:val="00892DB0"/>
    <w:rsid w:val="008930D4"/>
    <w:rsid w:val="00895A57"/>
    <w:rsid w:val="008972C8"/>
    <w:rsid w:val="008A070E"/>
    <w:rsid w:val="008A535E"/>
    <w:rsid w:val="008A73F8"/>
    <w:rsid w:val="008A7D55"/>
    <w:rsid w:val="008B023B"/>
    <w:rsid w:val="008B1800"/>
    <w:rsid w:val="008B1F1E"/>
    <w:rsid w:val="008B5F18"/>
    <w:rsid w:val="008C06E4"/>
    <w:rsid w:val="008C0783"/>
    <w:rsid w:val="008C2B78"/>
    <w:rsid w:val="008C54C1"/>
    <w:rsid w:val="008D3CF9"/>
    <w:rsid w:val="008D6586"/>
    <w:rsid w:val="008D7B8D"/>
    <w:rsid w:val="008E1A96"/>
    <w:rsid w:val="008E1E3D"/>
    <w:rsid w:val="008E2BCF"/>
    <w:rsid w:val="008E5F02"/>
    <w:rsid w:val="008E64DA"/>
    <w:rsid w:val="008E7CC1"/>
    <w:rsid w:val="008F07E1"/>
    <w:rsid w:val="008F1546"/>
    <w:rsid w:val="008F3453"/>
    <w:rsid w:val="008F6CA6"/>
    <w:rsid w:val="00901FE1"/>
    <w:rsid w:val="00906074"/>
    <w:rsid w:val="009069F6"/>
    <w:rsid w:val="00913951"/>
    <w:rsid w:val="009141E5"/>
    <w:rsid w:val="0091513C"/>
    <w:rsid w:val="00921DDC"/>
    <w:rsid w:val="0092320C"/>
    <w:rsid w:val="0092512B"/>
    <w:rsid w:val="00930598"/>
    <w:rsid w:val="00931428"/>
    <w:rsid w:val="009367B0"/>
    <w:rsid w:val="00936ABE"/>
    <w:rsid w:val="00940281"/>
    <w:rsid w:val="00941475"/>
    <w:rsid w:val="00942483"/>
    <w:rsid w:val="00943F07"/>
    <w:rsid w:val="00944AC0"/>
    <w:rsid w:val="00947988"/>
    <w:rsid w:val="009479E6"/>
    <w:rsid w:val="00947ABE"/>
    <w:rsid w:val="009528E8"/>
    <w:rsid w:val="00956C69"/>
    <w:rsid w:val="00960460"/>
    <w:rsid w:val="00961F34"/>
    <w:rsid w:val="00964B84"/>
    <w:rsid w:val="00967C59"/>
    <w:rsid w:val="00967CB1"/>
    <w:rsid w:val="009729EB"/>
    <w:rsid w:val="00975ED9"/>
    <w:rsid w:val="009779C5"/>
    <w:rsid w:val="0098122B"/>
    <w:rsid w:val="0098123B"/>
    <w:rsid w:val="009839E1"/>
    <w:rsid w:val="00987BC1"/>
    <w:rsid w:val="00987DE4"/>
    <w:rsid w:val="00987FBE"/>
    <w:rsid w:val="009936FC"/>
    <w:rsid w:val="00993F3B"/>
    <w:rsid w:val="00995481"/>
    <w:rsid w:val="00995F68"/>
    <w:rsid w:val="009962D0"/>
    <w:rsid w:val="009A3347"/>
    <w:rsid w:val="009A4012"/>
    <w:rsid w:val="009A7666"/>
    <w:rsid w:val="009A7BAB"/>
    <w:rsid w:val="009B1D39"/>
    <w:rsid w:val="009B39B1"/>
    <w:rsid w:val="009B60FF"/>
    <w:rsid w:val="009C05F2"/>
    <w:rsid w:val="009C140D"/>
    <w:rsid w:val="009C16CF"/>
    <w:rsid w:val="009C1A05"/>
    <w:rsid w:val="009C342F"/>
    <w:rsid w:val="009C70B6"/>
    <w:rsid w:val="009D01FC"/>
    <w:rsid w:val="009D0218"/>
    <w:rsid w:val="009D1FEE"/>
    <w:rsid w:val="009D27DE"/>
    <w:rsid w:val="009D5433"/>
    <w:rsid w:val="009D5E51"/>
    <w:rsid w:val="009E07D1"/>
    <w:rsid w:val="009E0F26"/>
    <w:rsid w:val="009E1256"/>
    <w:rsid w:val="009E1BD4"/>
    <w:rsid w:val="009E2DEB"/>
    <w:rsid w:val="009E389D"/>
    <w:rsid w:val="009F0380"/>
    <w:rsid w:val="009F6460"/>
    <w:rsid w:val="00A04B98"/>
    <w:rsid w:val="00A05F5D"/>
    <w:rsid w:val="00A0606A"/>
    <w:rsid w:val="00A0782C"/>
    <w:rsid w:val="00A07F41"/>
    <w:rsid w:val="00A129F8"/>
    <w:rsid w:val="00A152CF"/>
    <w:rsid w:val="00A159FA"/>
    <w:rsid w:val="00A21749"/>
    <w:rsid w:val="00A219BE"/>
    <w:rsid w:val="00A229A9"/>
    <w:rsid w:val="00A22A34"/>
    <w:rsid w:val="00A25018"/>
    <w:rsid w:val="00A324A4"/>
    <w:rsid w:val="00A34FBA"/>
    <w:rsid w:val="00A357F3"/>
    <w:rsid w:val="00A36047"/>
    <w:rsid w:val="00A37BA1"/>
    <w:rsid w:val="00A455D5"/>
    <w:rsid w:val="00A47D89"/>
    <w:rsid w:val="00A53A85"/>
    <w:rsid w:val="00A54E0E"/>
    <w:rsid w:val="00A655F6"/>
    <w:rsid w:val="00A7091E"/>
    <w:rsid w:val="00A77EFE"/>
    <w:rsid w:val="00A82EDA"/>
    <w:rsid w:val="00A86036"/>
    <w:rsid w:val="00A869C4"/>
    <w:rsid w:val="00A90CA1"/>
    <w:rsid w:val="00A928BD"/>
    <w:rsid w:val="00A934DD"/>
    <w:rsid w:val="00AA0ED8"/>
    <w:rsid w:val="00AA1544"/>
    <w:rsid w:val="00AA1925"/>
    <w:rsid w:val="00AA2390"/>
    <w:rsid w:val="00AB02E0"/>
    <w:rsid w:val="00AB0CC5"/>
    <w:rsid w:val="00AB20F9"/>
    <w:rsid w:val="00AB2344"/>
    <w:rsid w:val="00AB31C2"/>
    <w:rsid w:val="00AB604C"/>
    <w:rsid w:val="00AB71B1"/>
    <w:rsid w:val="00AB7E79"/>
    <w:rsid w:val="00AC12AF"/>
    <w:rsid w:val="00AC2696"/>
    <w:rsid w:val="00AC4EC7"/>
    <w:rsid w:val="00AC6D56"/>
    <w:rsid w:val="00AC703E"/>
    <w:rsid w:val="00AD15A2"/>
    <w:rsid w:val="00AD19F9"/>
    <w:rsid w:val="00AD33FC"/>
    <w:rsid w:val="00AD4771"/>
    <w:rsid w:val="00AD5305"/>
    <w:rsid w:val="00AD62BA"/>
    <w:rsid w:val="00AD79A4"/>
    <w:rsid w:val="00AE0BFF"/>
    <w:rsid w:val="00AE2958"/>
    <w:rsid w:val="00AE32D6"/>
    <w:rsid w:val="00AE34F3"/>
    <w:rsid w:val="00AE3704"/>
    <w:rsid w:val="00AE3B11"/>
    <w:rsid w:val="00AE4B09"/>
    <w:rsid w:val="00AE793B"/>
    <w:rsid w:val="00AF19ED"/>
    <w:rsid w:val="00AF519E"/>
    <w:rsid w:val="00AF53F7"/>
    <w:rsid w:val="00AF7D1D"/>
    <w:rsid w:val="00B00276"/>
    <w:rsid w:val="00B00A50"/>
    <w:rsid w:val="00B00AE0"/>
    <w:rsid w:val="00B01CB9"/>
    <w:rsid w:val="00B06D1D"/>
    <w:rsid w:val="00B07900"/>
    <w:rsid w:val="00B11D60"/>
    <w:rsid w:val="00B168DC"/>
    <w:rsid w:val="00B20694"/>
    <w:rsid w:val="00B22CC5"/>
    <w:rsid w:val="00B26CC5"/>
    <w:rsid w:val="00B32ABF"/>
    <w:rsid w:val="00B374CC"/>
    <w:rsid w:val="00B434D0"/>
    <w:rsid w:val="00B43B6B"/>
    <w:rsid w:val="00B503BE"/>
    <w:rsid w:val="00B546C2"/>
    <w:rsid w:val="00B70CC0"/>
    <w:rsid w:val="00B71328"/>
    <w:rsid w:val="00B71C3E"/>
    <w:rsid w:val="00B73B4E"/>
    <w:rsid w:val="00B73FBF"/>
    <w:rsid w:val="00B7471D"/>
    <w:rsid w:val="00B75477"/>
    <w:rsid w:val="00B77B31"/>
    <w:rsid w:val="00B824F6"/>
    <w:rsid w:val="00B83C90"/>
    <w:rsid w:val="00BA097C"/>
    <w:rsid w:val="00BA4CB4"/>
    <w:rsid w:val="00BA67D0"/>
    <w:rsid w:val="00BA6BE8"/>
    <w:rsid w:val="00BA6EC8"/>
    <w:rsid w:val="00BA70C0"/>
    <w:rsid w:val="00BB061E"/>
    <w:rsid w:val="00BB67EC"/>
    <w:rsid w:val="00BC0612"/>
    <w:rsid w:val="00BC22FE"/>
    <w:rsid w:val="00BC29C4"/>
    <w:rsid w:val="00BC65CF"/>
    <w:rsid w:val="00BC7F2F"/>
    <w:rsid w:val="00BD09EC"/>
    <w:rsid w:val="00BD249B"/>
    <w:rsid w:val="00BD6C18"/>
    <w:rsid w:val="00BE74B0"/>
    <w:rsid w:val="00BF0000"/>
    <w:rsid w:val="00BF0DD2"/>
    <w:rsid w:val="00BF0ECB"/>
    <w:rsid w:val="00BF1F32"/>
    <w:rsid w:val="00BF2B25"/>
    <w:rsid w:val="00BF3637"/>
    <w:rsid w:val="00BF6B45"/>
    <w:rsid w:val="00C04D7C"/>
    <w:rsid w:val="00C11396"/>
    <w:rsid w:val="00C125BE"/>
    <w:rsid w:val="00C126CF"/>
    <w:rsid w:val="00C2613D"/>
    <w:rsid w:val="00C266A3"/>
    <w:rsid w:val="00C27095"/>
    <w:rsid w:val="00C34189"/>
    <w:rsid w:val="00C34AB0"/>
    <w:rsid w:val="00C3503A"/>
    <w:rsid w:val="00C35726"/>
    <w:rsid w:val="00C361C1"/>
    <w:rsid w:val="00C370BA"/>
    <w:rsid w:val="00C40924"/>
    <w:rsid w:val="00C42947"/>
    <w:rsid w:val="00C441C0"/>
    <w:rsid w:val="00C44E33"/>
    <w:rsid w:val="00C45CBB"/>
    <w:rsid w:val="00C46269"/>
    <w:rsid w:val="00C4760D"/>
    <w:rsid w:val="00C50EC0"/>
    <w:rsid w:val="00C53EE5"/>
    <w:rsid w:val="00C6096E"/>
    <w:rsid w:val="00C636F6"/>
    <w:rsid w:val="00C64819"/>
    <w:rsid w:val="00C65E69"/>
    <w:rsid w:val="00C73A94"/>
    <w:rsid w:val="00C76899"/>
    <w:rsid w:val="00C76E66"/>
    <w:rsid w:val="00C7703A"/>
    <w:rsid w:val="00C808C9"/>
    <w:rsid w:val="00C82717"/>
    <w:rsid w:val="00C83BB5"/>
    <w:rsid w:val="00C8755E"/>
    <w:rsid w:val="00C90C4F"/>
    <w:rsid w:val="00C9661D"/>
    <w:rsid w:val="00C96838"/>
    <w:rsid w:val="00C969B9"/>
    <w:rsid w:val="00CA0724"/>
    <w:rsid w:val="00CA25D5"/>
    <w:rsid w:val="00CA290B"/>
    <w:rsid w:val="00CA2A71"/>
    <w:rsid w:val="00CA5006"/>
    <w:rsid w:val="00CB02FC"/>
    <w:rsid w:val="00CB2DD2"/>
    <w:rsid w:val="00CB33D8"/>
    <w:rsid w:val="00CB360A"/>
    <w:rsid w:val="00CB70BC"/>
    <w:rsid w:val="00CC05E1"/>
    <w:rsid w:val="00CC0981"/>
    <w:rsid w:val="00CC0E63"/>
    <w:rsid w:val="00CC38AD"/>
    <w:rsid w:val="00CC7F4E"/>
    <w:rsid w:val="00CD0CDF"/>
    <w:rsid w:val="00CD3AE6"/>
    <w:rsid w:val="00CD54C0"/>
    <w:rsid w:val="00CD70B3"/>
    <w:rsid w:val="00CD7BD0"/>
    <w:rsid w:val="00CD7FBA"/>
    <w:rsid w:val="00CE07C0"/>
    <w:rsid w:val="00CE094A"/>
    <w:rsid w:val="00CE1D7A"/>
    <w:rsid w:val="00CF298E"/>
    <w:rsid w:val="00CF79F2"/>
    <w:rsid w:val="00D03190"/>
    <w:rsid w:val="00D05033"/>
    <w:rsid w:val="00D05CE6"/>
    <w:rsid w:val="00D07EA8"/>
    <w:rsid w:val="00D14B0C"/>
    <w:rsid w:val="00D16480"/>
    <w:rsid w:val="00D16520"/>
    <w:rsid w:val="00D16983"/>
    <w:rsid w:val="00D21639"/>
    <w:rsid w:val="00D264FF"/>
    <w:rsid w:val="00D2787F"/>
    <w:rsid w:val="00D27907"/>
    <w:rsid w:val="00D301EE"/>
    <w:rsid w:val="00D30771"/>
    <w:rsid w:val="00D33565"/>
    <w:rsid w:val="00D34FD0"/>
    <w:rsid w:val="00D35516"/>
    <w:rsid w:val="00D35DB6"/>
    <w:rsid w:val="00D372C9"/>
    <w:rsid w:val="00D3737E"/>
    <w:rsid w:val="00D379AB"/>
    <w:rsid w:val="00D402EB"/>
    <w:rsid w:val="00D40662"/>
    <w:rsid w:val="00D44767"/>
    <w:rsid w:val="00D452D4"/>
    <w:rsid w:val="00D45F43"/>
    <w:rsid w:val="00D52741"/>
    <w:rsid w:val="00D546B1"/>
    <w:rsid w:val="00D54783"/>
    <w:rsid w:val="00D570FB"/>
    <w:rsid w:val="00D628E7"/>
    <w:rsid w:val="00D64C9A"/>
    <w:rsid w:val="00D6653B"/>
    <w:rsid w:val="00D7711F"/>
    <w:rsid w:val="00D82250"/>
    <w:rsid w:val="00D835F3"/>
    <w:rsid w:val="00D875AE"/>
    <w:rsid w:val="00D92A76"/>
    <w:rsid w:val="00D95A89"/>
    <w:rsid w:val="00D976F2"/>
    <w:rsid w:val="00D97F70"/>
    <w:rsid w:val="00DA1981"/>
    <w:rsid w:val="00DA19FB"/>
    <w:rsid w:val="00DA2573"/>
    <w:rsid w:val="00DA3245"/>
    <w:rsid w:val="00DA4723"/>
    <w:rsid w:val="00DB1E2A"/>
    <w:rsid w:val="00DC2C21"/>
    <w:rsid w:val="00DC361B"/>
    <w:rsid w:val="00DC4ADC"/>
    <w:rsid w:val="00DC6162"/>
    <w:rsid w:val="00DC6E4B"/>
    <w:rsid w:val="00DC724B"/>
    <w:rsid w:val="00DD086D"/>
    <w:rsid w:val="00DD140A"/>
    <w:rsid w:val="00DD1528"/>
    <w:rsid w:val="00DD5DC1"/>
    <w:rsid w:val="00DD7964"/>
    <w:rsid w:val="00DD7C16"/>
    <w:rsid w:val="00DE1393"/>
    <w:rsid w:val="00DE3CC2"/>
    <w:rsid w:val="00DE5FB9"/>
    <w:rsid w:val="00DF0F44"/>
    <w:rsid w:val="00DF3277"/>
    <w:rsid w:val="00DF5486"/>
    <w:rsid w:val="00DF5630"/>
    <w:rsid w:val="00E029D7"/>
    <w:rsid w:val="00E11AE9"/>
    <w:rsid w:val="00E14FDB"/>
    <w:rsid w:val="00E17E7B"/>
    <w:rsid w:val="00E241A0"/>
    <w:rsid w:val="00E25292"/>
    <w:rsid w:val="00E27476"/>
    <w:rsid w:val="00E32BFE"/>
    <w:rsid w:val="00E3419B"/>
    <w:rsid w:val="00E355EE"/>
    <w:rsid w:val="00E37619"/>
    <w:rsid w:val="00E37A1E"/>
    <w:rsid w:val="00E4013F"/>
    <w:rsid w:val="00E418B4"/>
    <w:rsid w:val="00E4459A"/>
    <w:rsid w:val="00E46E63"/>
    <w:rsid w:val="00E47263"/>
    <w:rsid w:val="00E47B82"/>
    <w:rsid w:val="00E50A52"/>
    <w:rsid w:val="00E5640A"/>
    <w:rsid w:val="00E564E8"/>
    <w:rsid w:val="00E57554"/>
    <w:rsid w:val="00E576FA"/>
    <w:rsid w:val="00E62A70"/>
    <w:rsid w:val="00E646E7"/>
    <w:rsid w:val="00E677C4"/>
    <w:rsid w:val="00E81BFA"/>
    <w:rsid w:val="00E8207D"/>
    <w:rsid w:val="00E83278"/>
    <w:rsid w:val="00E86829"/>
    <w:rsid w:val="00E9675D"/>
    <w:rsid w:val="00E96FBA"/>
    <w:rsid w:val="00EA0189"/>
    <w:rsid w:val="00EA1107"/>
    <w:rsid w:val="00EA2EA1"/>
    <w:rsid w:val="00EA31D5"/>
    <w:rsid w:val="00EA4ED2"/>
    <w:rsid w:val="00EA6F79"/>
    <w:rsid w:val="00EA6FA3"/>
    <w:rsid w:val="00EB2DD8"/>
    <w:rsid w:val="00EB5266"/>
    <w:rsid w:val="00EB52F4"/>
    <w:rsid w:val="00ED2469"/>
    <w:rsid w:val="00ED4295"/>
    <w:rsid w:val="00ED5317"/>
    <w:rsid w:val="00ED5D05"/>
    <w:rsid w:val="00EE520F"/>
    <w:rsid w:val="00EF06B1"/>
    <w:rsid w:val="00EF2777"/>
    <w:rsid w:val="00EF76E9"/>
    <w:rsid w:val="00F0197B"/>
    <w:rsid w:val="00F05138"/>
    <w:rsid w:val="00F06936"/>
    <w:rsid w:val="00F07084"/>
    <w:rsid w:val="00F109E7"/>
    <w:rsid w:val="00F14831"/>
    <w:rsid w:val="00F16789"/>
    <w:rsid w:val="00F17181"/>
    <w:rsid w:val="00F227DB"/>
    <w:rsid w:val="00F22F1C"/>
    <w:rsid w:val="00F25BD3"/>
    <w:rsid w:val="00F269C1"/>
    <w:rsid w:val="00F26DD1"/>
    <w:rsid w:val="00F3345F"/>
    <w:rsid w:val="00F36E6A"/>
    <w:rsid w:val="00F4009E"/>
    <w:rsid w:val="00F45721"/>
    <w:rsid w:val="00F4589A"/>
    <w:rsid w:val="00F47301"/>
    <w:rsid w:val="00F47662"/>
    <w:rsid w:val="00F47901"/>
    <w:rsid w:val="00F50030"/>
    <w:rsid w:val="00F51BA6"/>
    <w:rsid w:val="00F52808"/>
    <w:rsid w:val="00F530C4"/>
    <w:rsid w:val="00F53EE0"/>
    <w:rsid w:val="00F540B6"/>
    <w:rsid w:val="00F54840"/>
    <w:rsid w:val="00F55938"/>
    <w:rsid w:val="00F55D6B"/>
    <w:rsid w:val="00F563B8"/>
    <w:rsid w:val="00F61166"/>
    <w:rsid w:val="00F6442C"/>
    <w:rsid w:val="00F64A7F"/>
    <w:rsid w:val="00F64D88"/>
    <w:rsid w:val="00F64DA6"/>
    <w:rsid w:val="00F64FD1"/>
    <w:rsid w:val="00F657E5"/>
    <w:rsid w:val="00F65A18"/>
    <w:rsid w:val="00F65ADC"/>
    <w:rsid w:val="00F66A98"/>
    <w:rsid w:val="00F723E9"/>
    <w:rsid w:val="00F73121"/>
    <w:rsid w:val="00F74964"/>
    <w:rsid w:val="00F750BC"/>
    <w:rsid w:val="00F77967"/>
    <w:rsid w:val="00F813F7"/>
    <w:rsid w:val="00F81D6E"/>
    <w:rsid w:val="00F85781"/>
    <w:rsid w:val="00F86D9B"/>
    <w:rsid w:val="00F94DE3"/>
    <w:rsid w:val="00F956C0"/>
    <w:rsid w:val="00F96324"/>
    <w:rsid w:val="00FA01AE"/>
    <w:rsid w:val="00FA16BF"/>
    <w:rsid w:val="00FA2289"/>
    <w:rsid w:val="00FA34D4"/>
    <w:rsid w:val="00FA607C"/>
    <w:rsid w:val="00FA7045"/>
    <w:rsid w:val="00FA7156"/>
    <w:rsid w:val="00FB10E4"/>
    <w:rsid w:val="00FB2B3F"/>
    <w:rsid w:val="00FB3FED"/>
    <w:rsid w:val="00FB57C1"/>
    <w:rsid w:val="00FB7604"/>
    <w:rsid w:val="00FB779E"/>
    <w:rsid w:val="00FC032A"/>
    <w:rsid w:val="00FC4EFB"/>
    <w:rsid w:val="00FC62D1"/>
    <w:rsid w:val="00FC6A4C"/>
    <w:rsid w:val="00FD3A85"/>
    <w:rsid w:val="00FD614E"/>
    <w:rsid w:val="00FD7C0B"/>
    <w:rsid w:val="00FE1725"/>
    <w:rsid w:val="00FE2B48"/>
    <w:rsid w:val="00FE33B3"/>
    <w:rsid w:val="00FE5017"/>
    <w:rsid w:val="00FF2E97"/>
    <w:rsid w:val="00FF6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3039C"/>
  <w15:chartTrackingRefBased/>
  <w15:docId w15:val="{2AA73DB3-6BBE-47F2-8168-777A36A3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AE6"/>
  </w:style>
  <w:style w:type="paragraph" w:styleId="Heading4">
    <w:name w:val="heading 4"/>
    <w:basedOn w:val="Normal"/>
    <w:link w:val="Heading4Char"/>
    <w:uiPriority w:val="9"/>
    <w:qFormat/>
    <w:rsid w:val="005374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5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ED2469"/>
  </w:style>
  <w:style w:type="paragraph" w:styleId="Header">
    <w:name w:val="header"/>
    <w:basedOn w:val="Normal"/>
    <w:link w:val="Head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EE3"/>
  </w:style>
  <w:style w:type="paragraph" w:styleId="Footer">
    <w:name w:val="footer"/>
    <w:basedOn w:val="Normal"/>
    <w:link w:val="Foot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EE3"/>
  </w:style>
  <w:style w:type="paragraph" w:styleId="ListParagraph">
    <w:name w:val="List Paragraph"/>
    <w:basedOn w:val="Normal"/>
    <w:uiPriority w:val="34"/>
    <w:qFormat/>
    <w:rsid w:val="006203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168"/>
    <w:rPr>
      <w:color w:val="808080"/>
    </w:rPr>
  </w:style>
  <w:style w:type="character" w:customStyle="1" w:styleId="mathjaxpreview">
    <w:name w:val="mathjax_preview"/>
    <w:basedOn w:val="DefaultParagraphFont"/>
    <w:rsid w:val="00BC29C4"/>
  </w:style>
  <w:style w:type="character" w:customStyle="1" w:styleId="mi">
    <w:name w:val="mi"/>
    <w:basedOn w:val="DefaultParagraphFont"/>
    <w:rsid w:val="00FB3FED"/>
  </w:style>
  <w:style w:type="character" w:customStyle="1" w:styleId="mo">
    <w:name w:val="mo"/>
    <w:basedOn w:val="DefaultParagraphFont"/>
    <w:rsid w:val="00FB3FED"/>
  </w:style>
  <w:style w:type="character" w:customStyle="1" w:styleId="mn">
    <w:name w:val="mn"/>
    <w:basedOn w:val="DefaultParagraphFont"/>
    <w:rsid w:val="00FB3FED"/>
  </w:style>
  <w:style w:type="character" w:customStyle="1" w:styleId="mjxassistivemathml">
    <w:name w:val="mjx_assistive_mathml"/>
    <w:basedOn w:val="DefaultParagraphFont"/>
    <w:rsid w:val="00FB3FED"/>
  </w:style>
  <w:style w:type="paragraph" w:styleId="Revision">
    <w:name w:val="Revision"/>
    <w:hidden/>
    <w:uiPriority w:val="99"/>
    <w:semiHidden/>
    <w:rsid w:val="0007207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4009E"/>
    <w:rPr>
      <w:b/>
      <w:bCs/>
    </w:rPr>
  </w:style>
  <w:style w:type="character" w:customStyle="1" w:styleId="mtext">
    <w:name w:val="mtext"/>
    <w:basedOn w:val="DefaultParagraphFont"/>
    <w:rsid w:val="0078119A"/>
  </w:style>
  <w:style w:type="character" w:customStyle="1" w:styleId="Heading4Char">
    <w:name w:val="Heading 4 Char"/>
    <w:basedOn w:val="DefaultParagraphFont"/>
    <w:link w:val="Heading4"/>
    <w:uiPriority w:val="9"/>
    <w:rsid w:val="0053749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6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9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9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01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2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20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4007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9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483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7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0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4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9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9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4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5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8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8894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8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8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2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760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51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2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9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7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60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3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3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2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6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889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3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1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49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my.uopeople.edu/filter/tex/displaytex.php?texexp=%20p%27%28c%29%20" TargetMode="External"/><Relationship Id="rId26" Type="http://schemas.openxmlformats.org/officeDocument/2006/relationships/hyperlink" Target="https://my.uopeople.edu/filter/tex/displaytex.php?texexp=%20x%3D-1%20" TargetMode="External"/><Relationship Id="rId39" Type="http://schemas.openxmlformats.org/officeDocument/2006/relationships/hyperlink" Target="https://my.uopeople.edu/filter/tex/displaytex.php?texexp=%203y%5E2-cosy%3Dx%5E3%20" TargetMode="External"/><Relationship Id="rId21" Type="http://schemas.openxmlformats.org/officeDocument/2006/relationships/image" Target="media/image7.png"/><Relationship Id="rId34" Type="http://schemas.openxmlformats.org/officeDocument/2006/relationships/image" Target="media/image14.png"/><Relationship Id="rId42" Type="http://schemas.openxmlformats.org/officeDocument/2006/relationships/image" Target="media/image18.png"/><Relationship Id="rId47" Type="http://schemas.openxmlformats.org/officeDocument/2006/relationships/image" Target="media/image21.png"/><Relationship Id="rId50" Type="http://schemas.openxmlformats.org/officeDocument/2006/relationships/hyperlink" Target="https://my.uopeople.edu/filter/tex/displaytex.php?texexp=%20f%28x%29%3Dsin%5E2%28cos%284x%29%29%20" TargetMode="External"/><Relationship Id="rId55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hyperlink" Target="https://my.uopeople.edu/filter/tex/displaytex.php?texexp=%20p%28c%29%20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33" Type="http://schemas.openxmlformats.org/officeDocument/2006/relationships/hyperlink" Target="https://my.uopeople.edu/filter/tex/displaytex.php?texexp=%20f%27%28x%29%20" TargetMode="External"/><Relationship Id="rId38" Type="http://schemas.openxmlformats.org/officeDocument/2006/relationships/image" Target="media/image16.png"/><Relationship Id="rId46" Type="http://schemas.openxmlformats.org/officeDocument/2006/relationships/hyperlink" Target="https://my.uopeople.edu/filter/tex/displaytex.php?texexp=%20f%28x%29%3D%20%5Csqrt%5B4%5D%7B-3x%5E4-2%7D%2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y.uopeople.edu/filter/tex/displaytex.php?texexp=%20c%27%28t%29%20" TargetMode="External"/><Relationship Id="rId20" Type="http://schemas.openxmlformats.org/officeDocument/2006/relationships/hyperlink" Target="https://my.uopeople.edu/filter/tex/displaytex.php?texexp=%20q%27%28t%29%20" TargetMode="External"/><Relationship Id="rId29" Type="http://schemas.openxmlformats.org/officeDocument/2006/relationships/image" Target="media/image11.png"/><Relationship Id="rId41" Type="http://schemas.openxmlformats.org/officeDocument/2006/relationships/hyperlink" Target="https://my.uopeople.edu/filter/tex/displaytex.php?texexp=%208y%5E3%2Bx%5E2y-x%3D65%20" TargetMode="External"/><Relationship Id="rId54" Type="http://schemas.openxmlformats.org/officeDocument/2006/relationships/hyperlink" Target="https://my.uopeople.edu/filter/tex/displaytex.php?texexp=%20f%28x%29%3D%20e%5E%7B%284x%5E3%2B5%29%5E2%7D%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my.uopeople.edu/filter/tex/displaytex.php?texexp=%20%5Cfrac%7Bdy%7D%7Bdx%7D%20" TargetMode="External"/><Relationship Id="rId32" Type="http://schemas.openxmlformats.org/officeDocument/2006/relationships/image" Target="media/image13.png"/><Relationship Id="rId37" Type="http://schemas.openxmlformats.org/officeDocument/2006/relationships/hyperlink" Target="https://my.uopeople.edu/filter/tex/displaytex.php?texexp=%20%283x%5E2%2B1%29%283x%5E2%2B1%29%20" TargetMode="External"/><Relationship Id="rId40" Type="http://schemas.openxmlformats.org/officeDocument/2006/relationships/image" Target="media/image17.png"/><Relationship Id="rId45" Type="http://schemas.openxmlformats.org/officeDocument/2006/relationships/image" Target="media/image20.png"/><Relationship Id="rId53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hyperlink" Target="https://my.uopeople.edu/filter/tex/displaytex.php?texexp=%20y%3D1%20" TargetMode="External"/><Relationship Id="rId36" Type="http://schemas.openxmlformats.org/officeDocument/2006/relationships/image" Target="media/image15.png"/><Relationship Id="rId49" Type="http://schemas.openxmlformats.org/officeDocument/2006/relationships/image" Target="media/image22.png"/><Relationship Id="rId57" Type="http://schemas.openxmlformats.org/officeDocument/2006/relationships/theme" Target="theme/theme1.xml"/><Relationship Id="rId10" Type="http://schemas.openxmlformats.org/officeDocument/2006/relationships/hyperlink" Target="https://my.uopeople.edu/filter/tex/displaytex.php?texexp=%20t%20" TargetMode="External"/><Relationship Id="rId19" Type="http://schemas.openxmlformats.org/officeDocument/2006/relationships/image" Target="media/image6.png"/><Relationship Id="rId31" Type="http://schemas.openxmlformats.org/officeDocument/2006/relationships/hyperlink" Target="https://my.uopeople.edu/filter/tex/displaytex.php?texexp=%20f%28x%29%3D%283x%5E2%2B1%29%5E2%20" TargetMode="External"/><Relationship Id="rId44" Type="http://schemas.openxmlformats.org/officeDocument/2006/relationships/hyperlink" Target="https://my.uopeople.edu/filter/tex/displaytex.php?texexp=%20xy%5E2-x%5E2y%3D2%0D%0A%20%20%20%20" TargetMode="External"/><Relationship Id="rId52" Type="http://schemas.openxmlformats.org/officeDocument/2006/relationships/hyperlink" Target="https://my.uopeople.edu/filter/tex/displaytex.php?texexp=%20f%28x%29%20%3D%20cos%28ln4x%5E3%29%2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my.uopeople.edu/filter/tex/displaytex.php?texexp=%20q%28t%29%20" TargetMode="External"/><Relationship Id="rId22" Type="http://schemas.openxmlformats.org/officeDocument/2006/relationships/hyperlink" Target="https://my.uopeople.edu/filter/tex/displaytex.php?texexp=%20y%5E3%2Byx%5E2%2Bx%5E2-3y%5E2%3D0%20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2.png"/><Relationship Id="rId35" Type="http://schemas.openxmlformats.org/officeDocument/2006/relationships/hyperlink" Target="https://my.uopeople.edu/filter/tex/displaytex.php?texexp=%20f%28x%29%20" TargetMode="External"/><Relationship Id="rId43" Type="http://schemas.openxmlformats.org/officeDocument/2006/relationships/image" Target="media/image19.png"/><Relationship Id="rId48" Type="http://schemas.openxmlformats.org/officeDocument/2006/relationships/hyperlink" Target="https://my.uopeople.edu/filter/tex/displaytex.php?texexp=%20f%28x%29%3D%285x%5E2%2B3%29%5E4%20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my.uopeople.edu/filter/tex/displaytex.php?texexp=%20c%28t%29%20" TargetMode="External"/><Relationship Id="rId51" Type="http://schemas.openxmlformats.org/officeDocument/2006/relationships/image" Target="media/image2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F9525B-6CFD-4FD8-B646-0EBEEE6A47ED}">
  <we:reference id="wa104382081" version="1.35.0.0" store="en-001" storeType="OMEX"/>
  <we:alternateReferences>
    <we:reference id="wa104382081" version="1.35.0.0" store="" storeType="OMEX"/>
  </we:alternateReferences>
  <we:properties>
    <we:property name="MENDELEY_CITATIONS" value="[{&quot;citationID&quot;:&quot;MENDELEY_CITATION_d31d2db7-b454-4e98-936b-6f53a79f7aef&quot;,&quot;properties&quot;:{&quot;noteIndex&quot;:0},&quot;isEdited&quot;:false,&quot;manualOverride&quot;:{&quot;isManuallyOverridden&quot;:false,&quot;citeprocText&quot;:&quot;(&lt;i&gt;3.3 Differentiation Rules - Calculus Volume 1 | OpenStax&lt;/i&gt;, n.d.)&quot;,&quot;manualOverrideText&quot;:&quot;&quot;},&quot;citationTag&quot;:&quot;MENDELEY_CITATION_v3_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&quot;,&quot;citationItems&quot;:[{&quot;id&quot;:&quot;6981b933-aa8e-309e-9a3b-7ec5a6a6d631&quot;,&quot;itemData&quot;:{&quot;type&quot;:&quot;webpage&quot;,&quot;id&quot;:&quot;6981b933-aa8e-309e-9a3b-7ec5a6a6d631&quot;,&quot;title&quot;:&quot;3.3 Differentiation Rules - Calculus Volume 1 | OpenStax&quot;,&quot;accessed&quot;:{&quot;date-parts&quot;:[[2022,9,18]]},&quot;URL&quot;:&quot;https://openstax.org/books/calculus-volume-1/pages/3-3-differentiation-rules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506BB-8C61-4B20-A16D-0BD4B08DB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6</Pages>
  <Words>563</Words>
  <Characters>321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450</cp:revision>
  <dcterms:created xsi:type="dcterms:W3CDTF">2022-09-13T13:28:00Z</dcterms:created>
  <dcterms:modified xsi:type="dcterms:W3CDTF">2022-09-26T16:07:00Z</dcterms:modified>
</cp:coreProperties>
</file>